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51FF58" w14:textId="121C9366" w:rsidR="007F685B" w:rsidRDefault="00120560" w:rsidP="007F685B">
      <w:r>
        <w:rPr>
          <w:noProof/>
        </w:rPr>
        <w:drawing>
          <wp:anchor distT="0" distB="0" distL="114300" distR="114300" simplePos="0" relativeHeight="251660288" behindDoc="0" locked="0" layoutInCell="1" allowOverlap="1" wp14:anchorId="753919C0" wp14:editId="75F30A1E">
            <wp:simplePos x="0" y="0"/>
            <wp:positionH relativeFrom="column">
              <wp:posOffset>-304800</wp:posOffset>
            </wp:positionH>
            <wp:positionV relativeFrom="paragraph">
              <wp:posOffset>-581660</wp:posOffset>
            </wp:positionV>
            <wp:extent cx="1447800" cy="7429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742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740A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F2274A1" wp14:editId="2379BE15">
                <wp:simplePos x="0" y="0"/>
                <wp:positionH relativeFrom="column">
                  <wp:posOffset>6859905</wp:posOffset>
                </wp:positionH>
                <wp:positionV relativeFrom="paragraph">
                  <wp:posOffset>-510540</wp:posOffset>
                </wp:positionV>
                <wp:extent cx="2503170" cy="1268730"/>
                <wp:effectExtent l="0" t="0" r="0" b="762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170" cy="1268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E37B75" w14:textId="753FBB2D" w:rsidR="007F685B" w:rsidRDefault="00FC66FB" w:rsidP="0047740A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>CEDAR</w:t>
                            </w:r>
                            <w:r w:rsidR="007F685B"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Class –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73407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>Spring</w:t>
                            </w:r>
                            <w:r w:rsidR="00FB7C45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73407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340430D0" w14:textId="4AD9BFB4" w:rsidR="007F685B" w:rsidRDefault="00871828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          </w:t>
                            </w:r>
                            <w:r w:rsidR="0047740A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23</w:t>
                            </w:r>
                            <w:r w:rsidR="006F10D6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RD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–</w:t>
                            </w:r>
                            <w:r w:rsidR="0047740A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27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202</w:t>
                            </w:r>
                            <w:r w:rsidR="00D6178D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6</w:t>
                            </w:r>
                          </w:p>
                          <w:p w14:paraId="1FD17867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2274A1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540.15pt;margin-top:-40.2pt;width:197.1pt;height:99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" filled="f" fillcolor="black" stroked="f" strokeweight="6pt">
                <v:stroke linestyle="thickBetweenThin"/>
                <v:textbox>
                  <w:txbxContent>
                    <w:p w14:paraId="6AE37B75" w14:textId="753FBB2D" w:rsidR="007F685B" w:rsidRDefault="00FC66FB" w:rsidP="0047740A">
                      <w:pPr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>CEDAR</w:t>
                      </w:r>
                      <w:r w:rsidR="007F685B"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 xml:space="preserve"> Class –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C73407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>Spring</w:t>
                      </w:r>
                      <w:r w:rsidR="00FB7C45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C73407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>2</w:t>
                      </w:r>
                    </w:p>
                    <w:p w14:paraId="340430D0" w14:textId="4AD9BFB4" w:rsidR="007F685B" w:rsidRDefault="00871828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          </w:t>
                      </w:r>
                      <w:r w:rsidR="0047740A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23</w:t>
                      </w:r>
                      <w:r w:rsidR="006F10D6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RD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–</w:t>
                      </w:r>
                      <w:r w:rsidR="0047740A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27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TH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202</w:t>
                      </w:r>
                      <w:r w:rsidR="00D6178D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6</w:t>
                      </w:r>
                    </w:p>
                    <w:p w14:paraId="1FD17867" w14:textId="77777777" w:rsidR="007F685B" w:rsidRDefault="007F685B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25A9B" w:rsidRPr="00A25A9B">
        <w:rPr>
          <w:noProof/>
        </w:rPr>
        <w:drawing>
          <wp:anchor distT="0" distB="0" distL="114300" distR="114300" simplePos="0" relativeHeight="251659263" behindDoc="0" locked="0" layoutInCell="1" allowOverlap="1" wp14:anchorId="21A087E3" wp14:editId="7E7B102F">
            <wp:simplePos x="0" y="0"/>
            <wp:positionH relativeFrom="column">
              <wp:posOffset>-668669</wp:posOffset>
            </wp:positionH>
            <wp:positionV relativeFrom="paragraph">
              <wp:posOffset>-742950</wp:posOffset>
            </wp:positionV>
            <wp:extent cx="10179768" cy="7165570"/>
            <wp:effectExtent l="0" t="0" r="0" b="0"/>
            <wp:wrapNone/>
            <wp:docPr id="1920929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29655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9768" cy="716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53F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72F1652" wp14:editId="0C9ACFA2">
                <wp:simplePos x="0" y="0"/>
                <wp:positionH relativeFrom="column">
                  <wp:posOffset>1670304</wp:posOffset>
                </wp:positionH>
                <wp:positionV relativeFrom="paragraph">
                  <wp:posOffset>-523622</wp:posOffset>
                </wp:positionV>
                <wp:extent cx="4434205" cy="450469"/>
                <wp:effectExtent l="0" t="0" r="0" b="698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4205" cy="4504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D0515F" w14:textId="5BACFA5E" w:rsidR="007F685B" w:rsidRPr="001D7304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B050"/>
                                <w:sz w:val="40"/>
                                <w:szCs w:val="40"/>
                              </w:rPr>
                            </w:pPr>
                            <w:r w:rsidRPr="001D7304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 xml:space="preserve">TOPIC: </w:t>
                            </w:r>
                            <w:r w:rsidR="00C73407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4"/>
                                <w:szCs w:val="44"/>
                              </w:rPr>
                              <w:t>ALLOTMENT</w:t>
                            </w:r>
                            <w:r w:rsidR="0047740A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4"/>
                                <w:szCs w:val="44"/>
                              </w:rPr>
                              <w:t>S</w:t>
                            </w:r>
                          </w:p>
                          <w:p w14:paraId="34CE86B9" w14:textId="77777777" w:rsidR="007F685B" w:rsidRPr="00871828" w:rsidRDefault="007F685B" w:rsidP="007F685B">
                            <w:pPr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2F1652" id="Text Box 20" o:spid="_x0000_s1027" type="#_x0000_t202" style="position:absolute;margin-left:131.5pt;margin-top:-41.25pt;width:349.15pt;height:35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" filled="f" stroked="f">
                <v:textbox>
                  <w:txbxContent>
                    <w:p w14:paraId="4AD0515F" w14:textId="5BACFA5E" w:rsidR="007F685B" w:rsidRPr="001D7304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B050"/>
                          <w:sz w:val="40"/>
                          <w:szCs w:val="40"/>
                        </w:rPr>
                      </w:pPr>
                      <w:r w:rsidRPr="001D7304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0"/>
                          <w:szCs w:val="40"/>
                        </w:rPr>
                        <w:t xml:space="preserve">TOPIC: </w:t>
                      </w:r>
                      <w:r w:rsidR="00C73407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4"/>
                          <w:szCs w:val="44"/>
                        </w:rPr>
                        <w:t>ALLOTMENT</w:t>
                      </w:r>
                      <w:r w:rsidR="0047740A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4"/>
                          <w:szCs w:val="44"/>
                        </w:rPr>
                        <w:t>S</w:t>
                      </w:r>
                    </w:p>
                    <w:p w14:paraId="34CE86B9" w14:textId="77777777" w:rsidR="007F685B" w:rsidRPr="00871828" w:rsidRDefault="007F685B" w:rsidP="007F685B">
                      <w:pPr>
                        <w:rPr>
                          <w:rFonts w:ascii="Comic Sans MS" w:hAnsi="Comic Sans MS"/>
                          <w:color w:val="00B05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DB4B97F" wp14:editId="2C02D144">
                <wp:simplePos x="0" y="0"/>
                <wp:positionH relativeFrom="column">
                  <wp:posOffset>6564520</wp:posOffset>
                </wp:positionH>
                <wp:positionV relativeFrom="paragraph">
                  <wp:posOffset>-574454</wp:posOffset>
                </wp:positionV>
                <wp:extent cx="2899410" cy="695822"/>
                <wp:effectExtent l="19050" t="19050" r="34290" b="47625"/>
                <wp:wrapNone/>
                <wp:docPr id="29" name="Rectangle: Rounded Corner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9410" cy="695822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1556C6E" id="Rectangle: Rounded Corners 29" o:spid="_x0000_s1026" style="position:absolute;margin-left:516.9pt;margin-top:-45.25pt;width:228.3pt;height:54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" strokecolor="#0000ce" strokeweight="4.5pt">
                <v:fill opacity="58853f"/>
                <v:stroke linestyle="thinThin"/>
              </v:roundrect>
            </w:pict>
          </mc:Fallback>
        </mc:AlternateContent>
      </w:r>
      <w:bookmarkStart w:id="0" w:name="_Hlk81919481"/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1DC19C" wp14:editId="50706541">
                <wp:simplePos x="0" y="0"/>
                <wp:positionH relativeFrom="column">
                  <wp:posOffset>-635000</wp:posOffset>
                </wp:positionH>
                <wp:positionV relativeFrom="paragraph">
                  <wp:posOffset>280670</wp:posOffset>
                </wp:positionV>
                <wp:extent cx="3195320" cy="3043555"/>
                <wp:effectExtent l="0" t="0" r="24130" b="23495"/>
                <wp:wrapNone/>
                <wp:docPr id="46" name="Rectangle: Rounded Corners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355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FFFF00">
                            <a:alpha val="60000"/>
                          </a:srgbClr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45E02E0" id="Rectangle: Rounded Corners 46" o:spid="_x0000_s1026" style="position:absolute;margin-left:-50pt;margin-top:22.1pt;width:251.6pt;height:23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" fillcolor="yellow" strokecolor="yellow" strokeweight="2pt">
                <v:fill opacity="39321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1A8797" wp14:editId="707DF468">
                <wp:simplePos x="0" y="0"/>
                <wp:positionH relativeFrom="column">
                  <wp:posOffset>2790190</wp:posOffset>
                </wp:positionH>
                <wp:positionV relativeFrom="paragraph">
                  <wp:posOffset>277495</wp:posOffset>
                </wp:positionV>
                <wp:extent cx="3195320" cy="3048635"/>
                <wp:effectExtent l="0" t="0" r="24130" b="18415"/>
                <wp:wrapNone/>
                <wp:docPr id="44" name="Rectangle: Rounded Corners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8635"/>
                        </a:xfrm>
                        <a:prstGeom prst="roundRect">
                          <a:avLst>
                            <a:gd name="adj" fmla="val 5824"/>
                          </a:avLst>
                        </a:prstGeom>
                        <a:solidFill>
                          <a:srgbClr val="0070C0">
                            <a:alpha val="60000"/>
                          </a:srgbClr>
                        </a:solidFill>
                        <a:ln w="2540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E4F5283" id="Rectangle: Rounded Corners 44" o:spid="_x0000_s1026" style="position:absolute;margin-left:219.7pt;margin-top:21.85pt;width:251.6pt;height:240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81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" fillcolor="#0070c0" strokecolor="#0070c0" strokeweight="2pt">
                <v:fill opacity="39321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4D0A70A" wp14:editId="0A9ACB62">
                <wp:simplePos x="0" y="0"/>
                <wp:positionH relativeFrom="column">
                  <wp:posOffset>6246495</wp:posOffset>
                </wp:positionH>
                <wp:positionV relativeFrom="paragraph">
                  <wp:posOffset>3448050</wp:posOffset>
                </wp:positionV>
                <wp:extent cx="3195320" cy="1382395"/>
                <wp:effectExtent l="0" t="0" r="24130" b="27305"/>
                <wp:wrapNone/>
                <wp:docPr id="43" name="Rectangle: Rounded Corners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382395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6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716573A" id="Rectangle: Rounded Corners 43" o:spid="_x0000_s1026" style="position:absolute;margin-left:491.85pt;margin-top:271.5pt;width:251.6pt;height:108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" fillcolor="#7030a0" strokecolor="#7030a0" strokeweight="2pt">
                <v:fill opacity="39321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A4F5CA" wp14:editId="30D906A2">
                <wp:simplePos x="0" y="0"/>
                <wp:positionH relativeFrom="column">
                  <wp:posOffset>6246495</wp:posOffset>
                </wp:positionH>
                <wp:positionV relativeFrom="paragraph">
                  <wp:posOffset>3453130</wp:posOffset>
                </wp:positionV>
                <wp:extent cx="3195320" cy="276225"/>
                <wp:effectExtent l="7620" t="5080" r="6985" b="4445"/>
                <wp:wrapNone/>
                <wp:docPr id="42" name="Rectangle: Rounded Corners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91532C3" id="Rectangle: Rounded Corners 42" o:spid="_x0000_s1026" style="position:absolute;margin-left:491.85pt;margin-top:271.9pt;width:251.6pt;height:2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A7600FA" wp14:editId="0EF223FA">
                <wp:simplePos x="0" y="0"/>
                <wp:positionH relativeFrom="column">
                  <wp:posOffset>6247765</wp:posOffset>
                </wp:positionH>
                <wp:positionV relativeFrom="paragraph">
                  <wp:posOffset>5003800</wp:posOffset>
                </wp:positionV>
                <wp:extent cx="3195320" cy="1261110"/>
                <wp:effectExtent l="0" t="0" r="24130" b="15240"/>
                <wp:wrapNone/>
                <wp:docPr id="41" name="Rectangle: Rounded Corners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261110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6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42A40A9" id="Rectangle: Rounded Corners 41" o:spid="_x0000_s1026" style="position:absolute;margin-left:491.95pt;margin-top:394pt;width:251.6pt;height:99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" fillcolor="#7030a0" strokecolor="#7030a0" strokeweight="2pt">
                <v:fill opacity="39321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C10524E" wp14:editId="46122C6F">
                <wp:simplePos x="0" y="0"/>
                <wp:positionH relativeFrom="column">
                  <wp:posOffset>6264910</wp:posOffset>
                </wp:positionH>
                <wp:positionV relativeFrom="paragraph">
                  <wp:posOffset>4970145</wp:posOffset>
                </wp:positionV>
                <wp:extent cx="3195320" cy="275590"/>
                <wp:effectExtent l="6985" t="7620" r="7620" b="2540"/>
                <wp:wrapNone/>
                <wp:docPr id="40" name="Rectangle: Rounded Corners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F5494B5" id="Rectangle: Rounded Corners 40" o:spid="_x0000_s1026" style="position:absolute;margin-left:493.3pt;margin-top:391.35pt;width:251.6pt;height:21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327238" wp14:editId="524B1B8D">
                <wp:simplePos x="0" y="0"/>
                <wp:positionH relativeFrom="column">
                  <wp:posOffset>3700780</wp:posOffset>
                </wp:positionH>
                <wp:positionV relativeFrom="paragraph">
                  <wp:posOffset>3448050</wp:posOffset>
                </wp:positionV>
                <wp:extent cx="2284730" cy="1377315"/>
                <wp:effectExtent l="0" t="0" r="20320" b="13335"/>
                <wp:wrapNone/>
                <wp:docPr id="39" name="Rectangle: Rounded Corner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4730" cy="137731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A4C69EC" id="Rectangle: Rounded Corners 39" o:spid="_x0000_s1026" style="position:absolute;margin-left:291.4pt;margin-top:271.5pt;width:179.9pt;height:108.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F54C02A" wp14:editId="5BF7F8A7">
                <wp:simplePos x="0" y="0"/>
                <wp:positionH relativeFrom="column">
                  <wp:posOffset>3700780</wp:posOffset>
                </wp:positionH>
                <wp:positionV relativeFrom="paragraph">
                  <wp:posOffset>3453130</wp:posOffset>
                </wp:positionV>
                <wp:extent cx="2288540" cy="276225"/>
                <wp:effectExtent l="5080" t="5080" r="1905" b="4445"/>
                <wp:wrapNone/>
                <wp:docPr id="38" name="Rectangle: Rounded Corners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854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5D2A614" id="Rectangle: Rounded Corners 38" o:spid="_x0000_s1026" style="position:absolute;margin-left:291.4pt;margin-top:271.9pt;width:180.2pt;height:21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D8F89A9" wp14:editId="2C6EB844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105910" cy="2811780"/>
                <wp:effectExtent l="16510" t="19050" r="20955" b="17145"/>
                <wp:wrapNone/>
                <wp:docPr id="36" name="Rectangle: Rounded Corners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5910" cy="2811780"/>
                        </a:xfrm>
                        <a:prstGeom prst="roundRect">
                          <a:avLst>
                            <a:gd name="adj" fmla="val 12495"/>
                          </a:avLst>
                        </a:prstGeom>
                        <a:solidFill>
                          <a:srgbClr val="FF0000">
                            <a:alpha val="39999"/>
                          </a:srgbClr>
                        </a:solidFill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87DF4AF" id="Rectangle: Rounded Corners 36" o:spid="_x0000_s1026" style="position:absolute;margin-left:-50.45pt;margin-top:271.5pt;width:323.3pt;height:221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81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" fillcolor="red" strokecolor="red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6A0E74A" wp14:editId="704CC550">
                <wp:simplePos x="0" y="0"/>
                <wp:positionH relativeFrom="column">
                  <wp:posOffset>-622935</wp:posOffset>
                </wp:positionH>
                <wp:positionV relativeFrom="paragraph">
                  <wp:posOffset>280670</wp:posOffset>
                </wp:positionV>
                <wp:extent cx="3185160" cy="401320"/>
                <wp:effectExtent l="15240" t="13970" r="19050" b="13335"/>
                <wp:wrapNone/>
                <wp:docPr id="35" name="Rectangle: Rounded Corners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FFFF00"/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84FE233" id="Rectangle: Rounded Corners 35" o:spid="_x0000_s1026" style="position:absolute;margin-left:-49.05pt;margin-top:22.1pt;width:250.8pt;height:31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" fillcolor="yellow" strokecolor="yellow" strokeweight="2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FA4A5F2" wp14:editId="719B54F0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1294765"/>
                <wp:effectExtent l="0" t="0" r="11430" b="19685"/>
                <wp:wrapNone/>
                <wp:docPr id="33" name="Rectangle: Rounded Corner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129476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6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FC16950" id="Rectangle: Rounded Corners 33" o:spid="_x0000_s1026" style="position:absolute;margin-left:4in;margin-top:391.35pt;width:183.6pt;height:101.9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" fillcolor="#7030a0" strokecolor="#7030a0" strokeweight="2pt">
                <v:fill opacity="39321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A7F192A" wp14:editId="0E947DF8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275590"/>
                <wp:effectExtent l="0" t="7620" r="1905" b="2540"/>
                <wp:wrapNone/>
                <wp:docPr id="32" name="Rectangle: Rounded Corner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6A505CA" id="Rectangle: Rounded Corners 32" o:spid="_x0000_s1026" style="position:absolute;margin-left:4in;margin-top:391.35pt;width:183.6pt;height:21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B61E48" wp14:editId="6C12B2E2">
                <wp:simplePos x="0" y="0"/>
                <wp:positionH relativeFrom="column">
                  <wp:posOffset>1556385</wp:posOffset>
                </wp:positionH>
                <wp:positionV relativeFrom="paragraph">
                  <wp:posOffset>-1142365</wp:posOffset>
                </wp:positionV>
                <wp:extent cx="4939665" cy="685800"/>
                <wp:effectExtent l="3810" t="635" r="0" b="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966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5FF63A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  <w:t>Half Term Curriculum Overview</w:t>
                            </w:r>
                          </w:p>
                          <w:p w14:paraId="3776181D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00CE"/>
                                <w:sz w:val="48"/>
                                <w:szCs w:val="48"/>
                              </w:rPr>
                            </w:pPr>
                          </w:p>
                          <w:p w14:paraId="4887F2EA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27EE7C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61E48" id="Text Box 30" o:spid="_x0000_s1028" type="#_x0000_t202" style="position:absolute;margin-left:122.55pt;margin-top:-89.95pt;width:388.95pt;height:5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" filled="f" stroked="f" strokeweight="6pt">
                <v:stroke linestyle="thickBetweenThin"/>
                <v:textbox>
                  <w:txbxContent>
                    <w:p w14:paraId="775FF63A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  <w:t>Half Term Curriculum Overview</w:t>
                      </w:r>
                    </w:p>
                    <w:p w14:paraId="3776181D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00CE"/>
                          <w:sz w:val="48"/>
                          <w:szCs w:val="48"/>
                        </w:rPr>
                      </w:pPr>
                    </w:p>
                    <w:p w14:paraId="4887F2EA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  <w:p w14:paraId="227EE7CE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93D3B65" wp14:editId="487F5BD2">
                <wp:simplePos x="0" y="0"/>
                <wp:positionH relativeFrom="column">
                  <wp:posOffset>6247765</wp:posOffset>
                </wp:positionH>
                <wp:positionV relativeFrom="paragraph">
                  <wp:posOffset>278130</wp:posOffset>
                </wp:positionV>
                <wp:extent cx="3195320" cy="3046095"/>
                <wp:effectExtent l="0" t="0" r="24130" b="20955"/>
                <wp:wrapNone/>
                <wp:docPr id="28" name="Rectangle: Rounded Corners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609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92D050">
                            <a:alpha val="57000"/>
                          </a:srgbClr>
                        </a:solidFill>
                        <a:ln w="254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9CD7DC7" id="Rectangle: Rounded Corners 28" o:spid="_x0000_s1026" style="position:absolute;margin-left:491.95pt;margin-top:21.9pt;width:251.6pt;height:239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" fillcolor="#92d050" strokecolor="#92d050" strokeweight="2pt">
                <v:fill opacity="37265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0F80FE6" wp14:editId="47E4898C">
                <wp:simplePos x="0" y="0"/>
                <wp:positionH relativeFrom="column">
                  <wp:posOffset>6235065</wp:posOffset>
                </wp:positionH>
                <wp:positionV relativeFrom="paragraph">
                  <wp:posOffset>3382010</wp:posOffset>
                </wp:positionV>
                <wp:extent cx="3206750" cy="472440"/>
                <wp:effectExtent l="0" t="635" r="0" b="3175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0A8745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SHE and RE</w:t>
                            </w:r>
                          </w:p>
                          <w:p w14:paraId="46F455F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F80FE6" id="Text Box 26" o:spid="_x0000_s1029" type="#_x0000_t202" style="position:absolute;margin-left:490.95pt;margin-top:266.3pt;width:252.5pt;height:37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Xun4w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" filled="f" fillcolor="#330" stroked="f">
                <v:textbox>
                  <w:txbxContent>
                    <w:p w14:paraId="780A8745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SHE and RE</w:t>
                      </w:r>
                    </w:p>
                    <w:p w14:paraId="46F455FB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786AAEA" wp14:editId="3744AD93">
                <wp:simplePos x="0" y="0"/>
                <wp:positionH relativeFrom="column">
                  <wp:posOffset>6246495</wp:posOffset>
                </wp:positionH>
                <wp:positionV relativeFrom="paragraph">
                  <wp:posOffset>4907280</wp:posOffset>
                </wp:positionV>
                <wp:extent cx="3206750" cy="338455"/>
                <wp:effectExtent l="0" t="1905" r="0" b="254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F376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4AFD9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E</w:t>
                            </w:r>
                          </w:p>
                          <w:p w14:paraId="31FB1796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6AAEA" id="Text Box 25" o:spid="_x0000_s1030" type="#_x0000_t202" style="position:absolute;margin-left:491.85pt;margin-top:386.4pt;width:252.5pt;height:26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" filled="f" fillcolor="#1f3763" stroked="f">
                <v:textbox>
                  <w:txbxContent>
                    <w:p w14:paraId="7DA4AFD9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E</w:t>
                      </w:r>
                    </w:p>
                    <w:p w14:paraId="31FB1796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457D456" wp14:editId="3DE5F616">
                <wp:simplePos x="0" y="0"/>
                <wp:positionH relativeFrom="column">
                  <wp:posOffset>3691255</wp:posOffset>
                </wp:positionH>
                <wp:positionV relativeFrom="paragraph">
                  <wp:posOffset>3382010</wp:posOffset>
                </wp:positionV>
                <wp:extent cx="2414905" cy="472440"/>
                <wp:effectExtent l="0" t="635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90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CC7577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Computing</w:t>
                            </w:r>
                          </w:p>
                          <w:p w14:paraId="10C3447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7D456" id="Text Box 24" o:spid="_x0000_s1031" type="#_x0000_t202" style="position:absolute;margin-left:290.65pt;margin-top:266.3pt;width:190.15pt;height:37.2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" filled="f" fillcolor="#330" stroked="f">
                <v:textbox>
                  <w:txbxContent>
                    <w:p w14:paraId="7ACC7577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Computing</w:t>
                      </w:r>
                    </w:p>
                    <w:p w14:paraId="10C3447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879AE5A" wp14:editId="0B77121F">
                <wp:simplePos x="0" y="0"/>
                <wp:positionH relativeFrom="column">
                  <wp:posOffset>3657600</wp:posOffset>
                </wp:positionH>
                <wp:positionV relativeFrom="paragraph">
                  <wp:posOffset>4907280</wp:posOffset>
                </wp:positionV>
                <wp:extent cx="2288540" cy="472440"/>
                <wp:effectExtent l="0" t="1905" r="0" b="190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854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D3F722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usic</w:t>
                            </w:r>
                          </w:p>
                          <w:p w14:paraId="0DBCDD0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79AE5A" id="Text Box 23" o:spid="_x0000_s1032" type="#_x0000_t202" style="position:absolute;margin-left:4in;margin-top:386.4pt;width:180.2pt;height:37.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" filled="f" fillcolor="#330" stroked="f">
                <v:textbox>
                  <w:txbxContent>
                    <w:p w14:paraId="7BD3F722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usic</w:t>
                      </w:r>
                    </w:p>
                    <w:p w14:paraId="0DBCDD00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7E13EB2" wp14:editId="5C64BA28">
                <wp:simplePos x="0" y="0"/>
                <wp:positionH relativeFrom="column">
                  <wp:posOffset>1671955</wp:posOffset>
                </wp:positionH>
                <wp:positionV relativeFrom="paragraph">
                  <wp:posOffset>-574675</wp:posOffset>
                </wp:positionV>
                <wp:extent cx="4587240" cy="589915"/>
                <wp:effectExtent l="33655" t="34925" r="36830" b="32385"/>
                <wp:wrapNone/>
                <wp:docPr id="21" name="Rectangle: Rounded Corner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87240" cy="589915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6145F58" id="Rectangle: Rounded Corners 21" o:spid="_x0000_s1026" style="position:absolute;margin-left:131.65pt;margin-top:-45.25pt;width:361.2pt;height:46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4781198" wp14:editId="21C180F4">
                <wp:simplePos x="0" y="0"/>
                <wp:positionH relativeFrom="column">
                  <wp:posOffset>-730250</wp:posOffset>
                </wp:positionH>
                <wp:positionV relativeFrom="paragraph">
                  <wp:posOffset>267970</wp:posOffset>
                </wp:positionV>
                <wp:extent cx="3206750" cy="472440"/>
                <wp:effectExtent l="3175" t="1270" r="0" b="254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BD9E" w14:textId="77777777" w:rsidR="007F685B" w:rsidRPr="0047740A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32"/>
                                <w:szCs w:val="32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b/>
                                <w:sz w:val="32"/>
                                <w:szCs w:val="32"/>
                              </w:rPr>
                              <w:t>English</w:t>
                            </w:r>
                          </w:p>
                          <w:p w14:paraId="446C35A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81198" id="Text Box 19" o:spid="_x0000_s1033" type="#_x0000_t202" style="position:absolute;margin-left:-57.5pt;margin-top:21.1pt;width:252.5pt;height:37.2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0yi5A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" filled="f" fillcolor="#330" stroked="f">
                <v:textbox>
                  <w:txbxContent>
                    <w:p w14:paraId="6779BD9E" w14:textId="77777777" w:rsidR="007F685B" w:rsidRPr="0047740A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sz w:val="32"/>
                          <w:szCs w:val="32"/>
                        </w:rPr>
                      </w:pPr>
                      <w:r w:rsidRPr="0047740A">
                        <w:rPr>
                          <w:rFonts w:ascii="Comic Sans MS" w:hAnsi="Comic Sans MS"/>
                          <w:b/>
                          <w:sz w:val="32"/>
                          <w:szCs w:val="32"/>
                        </w:rPr>
                        <w:t>English</w:t>
                      </w:r>
                    </w:p>
                    <w:p w14:paraId="446C35A2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D47CAD7" wp14:editId="2EB785D5">
                <wp:simplePos x="0" y="0"/>
                <wp:positionH relativeFrom="column">
                  <wp:posOffset>2804160</wp:posOffset>
                </wp:positionH>
                <wp:positionV relativeFrom="paragraph">
                  <wp:posOffset>278130</wp:posOffset>
                </wp:positionV>
                <wp:extent cx="3185160" cy="401320"/>
                <wp:effectExtent l="3810" t="1905" r="1905" b="6350"/>
                <wp:wrapNone/>
                <wp:docPr id="18" name="Rectangle: Rounded Corners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CC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97A6116" id="Rectangle: Rounded Corners 18" o:spid="_x0000_s1026" style="position:absolute;margin-left:220.8pt;margin-top:21.9pt;width:250.8pt;height:31.6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" fillcolor="#0070c0" stroked="f" strokecolor="#fc0" strokeweight="1.5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63D4CAE" wp14:editId="1909CC1D">
                <wp:simplePos x="0" y="0"/>
                <wp:positionH relativeFrom="column">
                  <wp:posOffset>2775585</wp:posOffset>
                </wp:positionH>
                <wp:positionV relativeFrom="paragraph">
                  <wp:posOffset>267970</wp:posOffset>
                </wp:positionV>
                <wp:extent cx="3209925" cy="472440"/>
                <wp:effectExtent l="3810" t="1270" r="0" b="254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B43DE6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athematics</w:t>
                            </w:r>
                          </w:p>
                          <w:p w14:paraId="3DB7636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3D4CAE" id="Text Box 17" o:spid="_x0000_s1034" type="#_x0000_t202" style="position:absolute;margin-left:218.55pt;margin-top:21.1pt;width:252.75pt;height:37.2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" filled="f" fillcolor="#330" stroked="f">
                <v:textbox>
                  <w:txbxContent>
                    <w:p w14:paraId="20B43DE6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athematics</w:t>
                      </w:r>
                    </w:p>
                    <w:p w14:paraId="3DB7636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8B3A05A" wp14:editId="7ACA54B5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089400" cy="401320"/>
                <wp:effectExtent l="6985" t="9525" r="8890" b="8255"/>
                <wp:wrapNone/>
                <wp:docPr id="16" name="Rectangle: Rounded Corners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9400" cy="40132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99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D88AB1" id="Rectangle: Rounded Corners 16" o:spid="_x0000_s1026" style="position:absolute;margin-left:-50.45pt;margin-top:271.5pt;width:322pt;height:31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" fillcolor="red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0376515" wp14:editId="082A24DB">
                <wp:simplePos x="0" y="0"/>
                <wp:positionH relativeFrom="column">
                  <wp:posOffset>6259195</wp:posOffset>
                </wp:positionH>
                <wp:positionV relativeFrom="paragraph">
                  <wp:posOffset>282575</wp:posOffset>
                </wp:positionV>
                <wp:extent cx="3195320" cy="401320"/>
                <wp:effectExtent l="10795" t="6350" r="13335" b="11430"/>
                <wp:wrapNone/>
                <wp:docPr id="14" name="Rectangle: Rounded Corner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401320"/>
                        </a:xfrm>
                        <a:prstGeom prst="roundRect">
                          <a:avLst>
                            <a:gd name="adj" fmla="val 30296"/>
                          </a:avLst>
                        </a:prstGeom>
                        <a:solidFill>
                          <a:srgbClr val="00CC00"/>
                        </a:solidFill>
                        <a:ln w="9525">
                          <a:solidFill>
                            <a:srgbClr val="00CC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35E81AC" id="Rectangle: Rounded Corners 14" o:spid="_x0000_s1026" style="position:absolute;margin-left:492.85pt;margin-top:22.25pt;width:251.6pt;height:31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985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" fillcolor="#0c0" strokecolor="#0c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82D7FEA" wp14:editId="5703C591">
                <wp:simplePos x="0" y="0"/>
                <wp:positionH relativeFrom="column">
                  <wp:posOffset>6247765</wp:posOffset>
                </wp:positionH>
                <wp:positionV relativeFrom="paragraph">
                  <wp:posOffset>267970</wp:posOffset>
                </wp:positionV>
                <wp:extent cx="3206750" cy="384810"/>
                <wp:effectExtent l="0" t="1270" r="3810" b="444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1E343B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cience </w:t>
                            </w:r>
                          </w:p>
                          <w:p w14:paraId="3EC69CB1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D7FEA" id="Text Box 13" o:spid="_x0000_s1035" type="#_x0000_t202" style="position:absolute;margin-left:491.95pt;margin-top:21.1pt;width:252.5pt;height:30.3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" filled="f" fillcolor="#330" stroked="f" strokecolor="#4472c4">
                <v:textbox>
                  <w:txbxContent>
                    <w:p w14:paraId="411E343B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Science </w:t>
                      </w:r>
                    </w:p>
                    <w:p w14:paraId="3EC69CB1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4CD451B8" wp14:editId="5086AEEF">
                <wp:simplePos x="0" y="0"/>
                <wp:positionH relativeFrom="column">
                  <wp:posOffset>6275705</wp:posOffset>
                </wp:positionH>
                <wp:positionV relativeFrom="paragraph">
                  <wp:posOffset>5245735</wp:posOffset>
                </wp:positionV>
                <wp:extent cx="3143885" cy="1014095"/>
                <wp:effectExtent l="8255" t="6985" r="635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3885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F4FF51" id="Rectangle 10" o:spid="_x0000_s1026" style="position:absolute;margin-left:494.15pt;margin-top:413.05pt;width:247.55pt;height:79.8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084FEC92" wp14:editId="76F0D76E">
                <wp:simplePos x="0" y="0"/>
                <wp:positionH relativeFrom="column">
                  <wp:posOffset>3700780</wp:posOffset>
                </wp:positionH>
                <wp:positionV relativeFrom="paragraph">
                  <wp:posOffset>5245735</wp:posOffset>
                </wp:positionV>
                <wp:extent cx="2245360" cy="1014095"/>
                <wp:effectExtent l="5080" t="6985" r="6985" b="762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5360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7196F1" id="Rectangle 9" o:spid="_x0000_s1026" style="position:absolute;margin-left:291.4pt;margin-top:413.05pt;width:176.8pt;height:79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D333FA7" wp14:editId="0CB53003">
                <wp:simplePos x="0" y="0"/>
                <wp:positionH relativeFrom="column">
                  <wp:posOffset>6275705</wp:posOffset>
                </wp:positionH>
                <wp:positionV relativeFrom="paragraph">
                  <wp:posOffset>3787140</wp:posOffset>
                </wp:positionV>
                <wp:extent cx="3184525" cy="996950"/>
                <wp:effectExtent l="8255" t="5715" r="7620" b="698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D75A36" id="Rectangle 8" o:spid="_x0000_s1026" style="position:absolute;margin-left:494.15pt;margin-top:298.2pt;width:250.75pt;height:78.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21DE6B9" wp14:editId="4C883F5B">
                <wp:simplePos x="0" y="0"/>
                <wp:positionH relativeFrom="column">
                  <wp:posOffset>3700780</wp:posOffset>
                </wp:positionH>
                <wp:positionV relativeFrom="paragraph">
                  <wp:posOffset>3787140</wp:posOffset>
                </wp:positionV>
                <wp:extent cx="2273935" cy="996950"/>
                <wp:effectExtent l="5080" t="5715" r="6985" b="698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393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6F4377" id="Rectangle 7" o:spid="_x0000_s1026" style="position:absolute;margin-left:291.4pt;margin-top:298.2pt;width:179.05pt;height:78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40292731" wp14:editId="45025BF7">
                <wp:simplePos x="0" y="0"/>
                <wp:positionH relativeFrom="column">
                  <wp:posOffset>-574675</wp:posOffset>
                </wp:positionH>
                <wp:positionV relativeFrom="paragraph">
                  <wp:posOffset>3854450</wp:posOffset>
                </wp:positionV>
                <wp:extent cx="3971925" cy="2311400"/>
                <wp:effectExtent l="6350" t="6350" r="3175" b="635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71925" cy="2311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CFA67B" id="Rectangle 6" o:spid="_x0000_s1026" style="position:absolute;margin-left:-45.25pt;margin-top:303.5pt;width:312.75pt;height:18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5D1506E" wp14:editId="3CCE287E">
                <wp:simplePos x="0" y="0"/>
                <wp:positionH relativeFrom="column">
                  <wp:posOffset>6275705</wp:posOffset>
                </wp:positionH>
                <wp:positionV relativeFrom="paragraph">
                  <wp:posOffset>742315</wp:posOffset>
                </wp:positionV>
                <wp:extent cx="3166110" cy="2520950"/>
                <wp:effectExtent l="8255" t="8890" r="6985" b="381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6110" cy="2520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FBAA26" id="Rectangle 5" o:spid="_x0000_s1026" style="position:absolute;margin-left:494.15pt;margin-top:58.45pt;width:249.3pt;height:198.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A074654" wp14:editId="556F4D1B">
                <wp:simplePos x="0" y="0"/>
                <wp:positionH relativeFrom="column">
                  <wp:posOffset>2790190</wp:posOffset>
                </wp:positionH>
                <wp:positionV relativeFrom="paragraph">
                  <wp:posOffset>679450</wp:posOffset>
                </wp:positionV>
                <wp:extent cx="3184525" cy="2583815"/>
                <wp:effectExtent l="8890" t="3175" r="6985" b="38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4F95D1" id="Rectangle 4" o:spid="_x0000_s1026" style="position:absolute;margin-left:219.7pt;margin-top:53.5pt;width:250.75pt;height:203.4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421F177" wp14:editId="5CCE274A">
                <wp:simplePos x="0" y="0"/>
                <wp:positionH relativeFrom="column">
                  <wp:posOffset>-635000</wp:posOffset>
                </wp:positionH>
                <wp:positionV relativeFrom="paragraph">
                  <wp:posOffset>740410</wp:posOffset>
                </wp:positionV>
                <wp:extent cx="3184525" cy="2583815"/>
                <wp:effectExtent l="3175" t="6985" r="3175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412590" id="Rectangle 3" o:spid="_x0000_s1026" style="position:absolute;margin-left:-50pt;margin-top:58.3pt;width:250.75pt;height:203.4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bookmarkEnd w:id="0"/>
    </w:p>
    <w:p w14:paraId="337490F5" w14:textId="6DACDDF2" w:rsidR="00400438" w:rsidRDefault="00A36E85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C48B854" wp14:editId="04FE5E92">
                <wp:simplePos x="0" y="0"/>
                <wp:positionH relativeFrom="column">
                  <wp:posOffset>6165215</wp:posOffset>
                </wp:positionH>
                <wp:positionV relativeFrom="paragraph">
                  <wp:posOffset>5069840</wp:posOffset>
                </wp:positionV>
                <wp:extent cx="3587750" cy="1181100"/>
                <wp:effectExtent l="2540" t="0" r="635" b="127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75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56E6CC" w14:textId="0B2883FA" w:rsidR="003F28D5" w:rsidRPr="00A36E85" w:rsidRDefault="00A36E85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Hockey</w:t>
                            </w:r>
                          </w:p>
                          <w:p w14:paraId="5FE0F573" w14:textId="2AD54BF6" w:rsidR="003F28D5" w:rsidRPr="00A36E8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A36E85">
                              <w:rPr>
                                <w:rFonts w:ascii="Comic Sans MS" w:hAnsi="Comic Sans MS"/>
                                <w:color w:val="FFFF00"/>
                              </w:rPr>
                              <w:t>Ball control</w:t>
                            </w:r>
                          </w:p>
                          <w:p w14:paraId="5DBEA8F1" w14:textId="48C43D8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proofErr w:type="spellStart"/>
                            <w:r w:rsidR="00A36E85">
                              <w:rPr>
                                <w:rFonts w:ascii="Comic Sans MS" w:hAnsi="Comic Sans MS"/>
                                <w:color w:val="FFFF00"/>
                              </w:rPr>
                              <w:t>Dribbing</w:t>
                            </w:r>
                            <w:proofErr w:type="spellEnd"/>
                            <w:r w:rsid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 and passing</w:t>
                            </w:r>
                          </w:p>
                          <w:p w14:paraId="66EB85E4" w14:textId="7607C9BC" w:rsidR="00A36E85" w:rsidRPr="00A36E85" w:rsidRDefault="00A36E85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- Team work and tactics</w:t>
                            </w:r>
                          </w:p>
                          <w:p w14:paraId="1A3E292F" w14:textId="7777777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E496AE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B854" id="Text Box 11" o:spid="_x0000_s1036" type="#_x0000_t202" style="position:absolute;margin-left:485.45pt;margin-top:399.2pt;width:282.5pt;height:93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" filled="f" fillcolor="black" stroked="f">
                <v:textbox>
                  <w:txbxContent>
                    <w:p w14:paraId="4B56E6CC" w14:textId="0B2883FA" w:rsidR="003F28D5" w:rsidRPr="00A36E85" w:rsidRDefault="00A36E85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>Hockey</w:t>
                      </w:r>
                    </w:p>
                    <w:p w14:paraId="5FE0F573" w14:textId="2AD54BF6" w:rsidR="003F28D5" w:rsidRPr="00A36E85" w:rsidRDefault="003F28D5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A36E85">
                        <w:rPr>
                          <w:rFonts w:ascii="Comic Sans MS" w:hAnsi="Comic Sans MS"/>
                          <w:color w:val="FFFF00"/>
                        </w:rPr>
                        <w:t>Ball control</w:t>
                      </w:r>
                    </w:p>
                    <w:p w14:paraId="5DBEA8F1" w14:textId="48C43D8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proofErr w:type="spellStart"/>
                      <w:r w:rsidR="00A36E85">
                        <w:rPr>
                          <w:rFonts w:ascii="Comic Sans MS" w:hAnsi="Comic Sans MS"/>
                          <w:color w:val="FFFF00"/>
                        </w:rPr>
                        <w:t>Dribbing</w:t>
                      </w:r>
                      <w:proofErr w:type="spellEnd"/>
                      <w:r w:rsidR="00A36E85">
                        <w:rPr>
                          <w:rFonts w:ascii="Comic Sans MS" w:hAnsi="Comic Sans MS"/>
                          <w:color w:val="FFFF00"/>
                        </w:rPr>
                        <w:t xml:space="preserve"> and passing</w:t>
                      </w:r>
                    </w:p>
                    <w:p w14:paraId="66EB85E4" w14:textId="7607C9BC" w:rsidR="00A36E85" w:rsidRPr="00A36E85" w:rsidRDefault="00A36E85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- Team work and tactics</w:t>
                      </w:r>
                    </w:p>
                    <w:p w14:paraId="1A3E292F" w14:textId="7777777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E496AE0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746F47F" wp14:editId="7DF96056">
                <wp:simplePos x="0" y="0"/>
                <wp:positionH relativeFrom="column">
                  <wp:posOffset>2638425</wp:posOffset>
                </wp:positionH>
                <wp:positionV relativeFrom="paragraph">
                  <wp:posOffset>453389</wp:posOffset>
                </wp:positionV>
                <wp:extent cx="3340100" cy="2714625"/>
                <wp:effectExtent l="0" t="0" r="0" b="9525"/>
                <wp:wrapNone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71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DF3E64" w14:textId="263DB3EE" w:rsidR="0047740A" w:rsidRPr="00A36E85" w:rsidRDefault="0047740A" w:rsidP="0047740A">
                            <w:pPr>
                              <w:ind w:left="644" w:hanging="360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Target Maths</w:t>
                            </w:r>
                          </w:p>
                          <w:p w14:paraId="3E149B8F" w14:textId="65578A92" w:rsidR="0085577D" w:rsidRPr="00A36E85" w:rsidRDefault="0047740A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Addition and Subtraction</w:t>
                            </w:r>
                          </w:p>
                          <w:p w14:paraId="37A0857B" w14:textId="7E2A6F1C" w:rsidR="0085577D" w:rsidRP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47740A"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Written methods</w:t>
                            </w: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 </w:t>
                            </w:r>
                          </w:p>
                          <w:p w14:paraId="242D92EE" w14:textId="447A988F" w:rsidR="0085577D" w:rsidRP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47740A"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Mental strategies</w:t>
                            </w:r>
                          </w:p>
                          <w:p w14:paraId="036A86BC" w14:textId="4677A5CD" w:rsidR="0085577D" w:rsidRP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47740A"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Estimating and checking answers</w:t>
                            </w:r>
                          </w:p>
                          <w:p w14:paraId="36E15426" w14:textId="0CD082C3" w:rsidR="0047740A" w:rsidRPr="00A36E85" w:rsidRDefault="0047740A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- Inverse operations</w:t>
                            </w:r>
                          </w:p>
                          <w:p w14:paraId="6A9E7B32" w14:textId="282C8010" w:rsidR="0047740A" w:rsidRPr="00A36E85" w:rsidRDefault="0047740A" w:rsidP="0047740A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- Worded problems</w:t>
                            </w:r>
                          </w:p>
                          <w:p w14:paraId="3EC986A0" w14:textId="4A5C3DE2" w:rsidR="0085577D" w:rsidRPr="00A36E85" w:rsidRDefault="0047740A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Multiplication and Division</w:t>
                            </w:r>
                          </w:p>
                          <w:p w14:paraId="543E7E4B" w14:textId="2C50FC38" w:rsidR="0085577D" w:rsidRPr="00A36E85" w:rsidRDefault="0085577D" w:rsidP="0085577D">
                            <w:pPr>
                              <w:ind w:left="28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     - </w:t>
                            </w:r>
                            <w:r w:rsidR="00A36E85">
                              <w:rPr>
                                <w:rFonts w:ascii="Comic Sans MS" w:hAnsi="Comic Sans MS"/>
                                <w:color w:val="FFFF00"/>
                              </w:rPr>
                              <w:t>Multiplication facts</w:t>
                            </w:r>
                          </w:p>
                          <w:p w14:paraId="7C7FD8BC" w14:textId="0265F3D3" w:rsidR="0085577D" w:rsidRP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A36E85">
                              <w:rPr>
                                <w:rFonts w:ascii="Comic Sans MS" w:hAnsi="Comic Sans MS"/>
                                <w:color w:val="FFFF00"/>
                              </w:rPr>
                              <w:t>Multiples and Factors</w:t>
                            </w:r>
                          </w:p>
                          <w:p w14:paraId="4FAAAE2A" w14:textId="586EA903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A36E85">
                              <w:rPr>
                                <w:rFonts w:ascii="Comic Sans MS" w:hAnsi="Comic Sans MS"/>
                                <w:color w:val="FFFF00"/>
                              </w:rPr>
                              <w:t>Written methods</w:t>
                            </w:r>
                          </w:p>
                          <w:p w14:paraId="247E4066" w14:textId="64779300" w:rsidR="00A36E85" w:rsidRPr="00A36E85" w:rsidRDefault="00A36E85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- Worded problems</w:t>
                            </w:r>
                          </w:p>
                          <w:p w14:paraId="61E8637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B3D9145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3FADC41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E0A1CC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9ABF670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19ECC0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E9C2EDC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8BE6EBC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46F47F" id="Text Box 48" o:spid="_x0000_s1037" type="#_x0000_t202" style="position:absolute;margin-left:207.75pt;margin-top:35.7pt;width:263pt;height:213.7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" filled="f" stroked="f">
                <v:textbox>
                  <w:txbxContent>
                    <w:p w14:paraId="04DF3E64" w14:textId="263DB3EE" w:rsidR="0047740A" w:rsidRPr="00A36E85" w:rsidRDefault="0047740A" w:rsidP="0047740A">
                      <w:pPr>
                        <w:ind w:left="644" w:hanging="360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>Target Maths</w:t>
                      </w:r>
                    </w:p>
                    <w:p w14:paraId="3E149B8F" w14:textId="65578A92" w:rsidR="0085577D" w:rsidRPr="00A36E85" w:rsidRDefault="0047740A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>Addition and Subtraction</w:t>
                      </w:r>
                    </w:p>
                    <w:p w14:paraId="37A0857B" w14:textId="7E2A6F1C" w:rsidR="0085577D" w:rsidRPr="00A36E85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47740A" w:rsidRPr="00A36E85">
                        <w:rPr>
                          <w:rFonts w:ascii="Comic Sans MS" w:hAnsi="Comic Sans MS"/>
                          <w:color w:val="FFFF00"/>
                        </w:rPr>
                        <w:t>Written methods</w:t>
                      </w: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 </w:t>
                      </w:r>
                    </w:p>
                    <w:p w14:paraId="242D92EE" w14:textId="447A988F" w:rsidR="0085577D" w:rsidRPr="00A36E85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47740A" w:rsidRPr="00A36E85">
                        <w:rPr>
                          <w:rFonts w:ascii="Comic Sans MS" w:hAnsi="Comic Sans MS"/>
                          <w:color w:val="FFFF00"/>
                        </w:rPr>
                        <w:t>Mental strategies</w:t>
                      </w:r>
                    </w:p>
                    <w:p w14:paraId="036A86BC" w14:textId="4677A5CD" w:rsidR="0085577D" w:rsidRPr="00A36E85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47740A" w:rsidRPr="00A36E85">
                        <w:rPr>
                          <w:rFonts w:ascii="Comic Sans MS" w:hAnsi="Comic Sans MS"/>
                          <w:color w:val="FFFF00"/>
                        </w:rPr>
                        <w:t>Estimating and checking answers</w:t>
                      </w:r>
                    </w:p>
                    <w:p w14:paraId="36E15426" w14:textId="0CD082C3" w:rsidR="0047740A" w:rsidRPr="00A36E85" w:rsidRDefault="0047740A" w:rsidP="0085577D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>- Inverse operations</w:t>
                      </w:r>
                    </w:p>
                    <w:p w14:paraId="6A9E7B32" w14:textId="282C8010" w:rsidR="0047740A" w:rsidRPr="00A36E85" w:rsidRDefault="0047740A" w:rsidP="0047740A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>- Worded problems</w:t>
                      </w:r>
                    </w:p>
                    <w:p w14:paraId="3EC986A0" w14:textId="4A5C3DE2" w:rsidR="0085577D" w:rsidRPr="00A36E85" w:rsidRDefault="0047740A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>Multiplication and Division</w:t>
                      </w:r>
                    </w:p>
                    <w:p w14:paraId="543E7E4B" w14:textId="2C50FC38" w:rsidR="0085577D" w:rsidRPr="00A36E85" w:rsidRDefault="0085577D" w:rsidP="0085577D">
                      <w:pPr>
                        <w:ind w:left="28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     - </w:t>
                      </w:r>
                      <w:r w:rsidR="00A36E85">
                        <w:rPr>
                          <w:rFonts w:ascii="Comic Sans MS" w:hAnsi="Comic Sans MS"/>
                          <w:color w:val="FFFF00"/>
                        </w:rPr>
                        <w:t>Multiplication facts</w:t>
                      </w:r>
                    </w:p>
                    <w:p w14:paraId="7C7FD8BC" w14:textId="0265F3D3" w:rsidR="0085577D" w:rsidRPr="00A36E85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A36E85">
                        <w:rPr>
                          <w:rFonts w:ascii="Comic Sans MS" w:hAnsi="Comic Sans MS"/>
                          <w:color w:val="FFFF00"/>
                        </w:rPr>
                        <w:t>Multiples and Factors</w:t>
                      </w:r>
                    </w:p>
                    <w:p w14:paraId="4FAAAE2A" w14:textId="586EA903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A36E85">
                        <w:rPr>
                          <w:rFonts w:ascii="Comic Sans MS" w:hAnsi="Comic Sans MS"/>
                          <w:color w:val="FFFF00"/>
                        </w:rPr>
                        <w:t>Written methods</w:t>
                      </w:r>
                    </w:p>
                    <w:p w14:paraId="247E4066" w14:textId="64779300" w:rsidR="00A36E85" w:rsidRPr="00A36E85" w:rsidRDefault="00A36E85" w:rsidP="0085577D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- Worded problems</w:t>
                      </w:r>
                    </w:p>
                    <w:p w14:paraId="61E8637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2B3D9145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3FADC41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79E0A1CC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9ABF670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1519ECC0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1E9C2EDC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8BE6EBC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356BA8A" wp14:editId="51FB7F80">
                <wp:simplePos x="0" y="0"/>
                <wp:positionH relativeFrom="column">
                  <wp:posOffset>6177280</wp:posOffset>
                </wp:positionH>
                <wp:positionV relativeFrom="paragraph">
                  <wp:posOffset>532765</wp:posOffset>
                </wp:positionV>
                <wp:extent cx="3340100" cy="2418715"/>
                <wp:effectExtent l="0" t="0" r="0" b="635"/>
                <wp:wrapNone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418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9D0B62" w14:textId="722D4BB1" w:rsidR="0085577D" w:rsidRPr="00A36E85" w:rsidRDefault="00A36E85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Protecting</w:t>
                            </w:r>
                            <w:r w:rsidR="00402EE1"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 our environment</w:t>
                            </w:r>
                          </w:p>
                          <w:p w14:paraId="2FCAA1EB" w14:textId="53B9BB4C" w:rsidR="0085577D" w:rsidRP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- </w:t>
                            </w:r>
                            <w:r w:rsidR="00A36E85"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Recycling waste</w:t>
                            </w: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 </w:t>
                            </w:r>
                          </w:p>
                          <w:p w14:paraId="0BB27CD5" w14:textId="5F96BA15" w:rsidR="0085577D" w:rsidRP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- </w:t>
                            </w:r>
                            <w:r w:rsidR="00A36E85"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Climate change</w:t>
                            </w:r>
                          </w:p>
                          <w:p w14:paraId="6CADAD30" w14:textId="77777777" w:rsidR="00A36E85" w:rsidRP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- </w:t>
                            </w:r>
                            <w:r w:rsidR="00A36E85"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Human impact upon the environment</w:t>
                            </w:r>
                          </w:p>
                          <w:p w14:paraId="63E6B761" w14:textId="77777777" w:rsidR="00A36E85" w:rsidRPr="00A36E85" w:rsidRDefault="00A36E85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- Water cycle</w:t>
                            </w:r>
                          </w:p>
                          <w:p w14:paraId="63F46D68" w14:textId="77777777" w:rsidR="00A36E85" w:rsidRPr="00A36E85" w:rsidRDefault="00A36E85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- Conservation</w:t>
                            </w:r>
                          </w:p>
                          <w:p w14:paraId="71FDF352" w14:textId="0FAE2A42" w:rsidR="00A36E85" w:rsidRPr="00A36E85" w:rsidRDefault="00A36E85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- Greenhouse gases</w:t>
                            </w:r>
                          </w:p>
                          <w:p w14:paraId="0BD619D0" w14:textId="77777777" w:rsidR="00A36E85" w:rsidRPr="00A36E85" w:rsidRDefault="00A36E85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- Global warming</w:t>
                            </w:r>
                          </w:p>
                          <w:p w14:paraId="596B9D4B" w14:textId="30B540C7" w:rsidR="0085577D" w:rsidRPr="00A36E85" w:rsidRDefault="00A36E85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- Energy consumption</w:t>
                            </w:r>
                          </w:p>
                          <w:p w14:paraId="24498B6B" w14:textId="6E7ACA9A" w:rsidR="0085577D" w:rsidRPr="00A36E85" w:rsidRDefault="0085577D" w:rsidP="00A36E85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4765712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AF72727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6A5E64D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80D75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AD2D7E4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5B0F5C8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D1DD17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E1B7042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56BA8A" id="Text Box 49" o:spid="_x0000_s1038" type="#_x0000_t202" style="position:absolute;margin-left:486.4pt;margin-top:41.95pt;width:263pt;height:190.4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" filled="f" stroked="f">
                <v:textbox>
                  <w:txbxContent>
                    <w:p w14:paraId="7C9D0B62" w14:textId="722D4BB1" w:rsidR="0085577D" w:rsidRPr="00A36E85" w:rsidRDefault="00A36E85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Protecting</w:t>
                      </w:r>
                      <w:r w:rsidR="00402EE1"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 xml:space="preserve"> our environment</w:t>
                      </w:r>
                    </w:p>
                    <w:p w14:paraId="2FCAA1EB" w14:textId="53B9BB4C" w:rsidR="0085577D" w:rsidRPr="00A36E85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 xml:space="preserve">- </w:t>
                      </w:r>
                      <w:r w:rsidR="00A36E85"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Recycling waste</w:t>
                      </w: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 xml:space="preserve"> </w:t>
                      </w:r>
                    </w:p>
                    <w:p w14:paraId="0BB27CD5" w14:textId="5F96BA15" w:rsidR="0085577D" w:rsidRPr="00A36E85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 xml:space="preserve">- </w:t>
                      </w:r>
                      <w:r w:rsidR="00A36E85"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Climate change</w:t>
                      </w:r>
                    </w:p>
                    <w:p w14:paraId="6CADAD30" w14:textId="77777777" w:rsidR="00A36E85" w:rsidRPr="00A36E85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 xml:space="preserve">- </w:t>
                      </w:r>
                      <w:r w:rsidR="00A36E85"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Human impact upon the environment</w:t>
                      </w:r>
                    </w:p>
                    <w:p w14:paraId="63E6B761" w14:textId="77777777" w:rsidR="00A36E85" w:rsidRPr="00A36E85" w:rsidRDefault="00A36E85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- Water cycle</w:t>
                      </w:r>
                    </w:p>
                    <w:p w14:paraId="63F46D68" w14:textId="77777777" w:rsidR="00A36E85" w:rsidRPr="00A36E85" w:rsidRDefault="00A36E85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- Conservation</w:t>
                      </w:r>
                    </w:p>
                    <w:p w14:paraId="71FDF352" w14:textId="0FAE2A42" w:rsidR="00A36E85" w:rsidRPr="00A36E85" w:rsidRDefault="00A36E85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- Greenhouse gases</w:t>
                      </w:r>
                    </w:p>
                    <w:p w14:paraId="0BD619D0" w14:textId="77777777" w:rsidR="00A36E85" w:rsidRPr="00A36E85" w:rsidRDefault="00A36E85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- Global warming</w:t>
                      </w:r>
                    </w:p>
                    <w:p w14:paraId="596B9D4B" w14:textId="30B540C7" w:rsidR="0085577D" w:rsidRPr="00A36E85" w:rsidRDefault="00A36E85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- Energy consumption</w:t>
                      </w:r>
                    </w:p>
                    <w:p w14:paraId="24498B6B" w14:textId="6E7ACA9A" w:rsidR="0085577D" w:rsidRPr="00A36E85" w:rsidRDefault="0085577D" w:rsidP="00A36E85">
                      <w:pPr>
                        <w:rPr>
                          <w:rFonts w:ascii="Comic Sans MS" w:hAnsi="Comic Sans MS"/>
                        </w:rPr>
                      </w:pPr>
                    </w:p>
                    <w:p w14:paraId="34765712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AF72727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6A5E64D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1580D75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AD2D7E4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5B0F5C8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00D1DD17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E1B7042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7740A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1CD9C43" wp14:editId="64453612">
                <wp:simplePos x="0" y="0"/>
                <wp:positionH relativeFrom="column">
                  <wp:posOffset>6096000</wp:posOffset>
                </wp:positionH>
                <wp:positionV relativeFrom="paragraph">
                  <wp:posOffset>3520440</wp:posOffset>
                </wp:positionV>
                <wp:extent cx="3400425" cy="1146175"/>
                <wp:effectExtent l="0" t="0" r="0" b="0"/>
                <wp:wrapNone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0425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658980" w14:textId="79232670" w:rsidR="003F28D5" w:rsidRPr="0047740A" w:rsidRDefault="00402EE1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</w:rPr>
                              <w:t>Healthy Me</w:t>
                            </w:r>
                          </w:p>
                          <w:p w14:paraId="6F58CA1E" w14:textId="7D7574A5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47740A">
                              <w:rPr>
                                <w:rFonts w:ascii="Comic Sans MS" w:hAnsi="Comic Sans MS"/>
                                <w:color w:val="FFFF00"/>
                              </w:rPr>
                              <w:t>Health and physical wellbeing</w:t>
                            </w:r>
                          </w:p>
                          <w:p w14:paraId="3F029E25" w14:textId="6E7107D4" w:rsidR="0047740A" w:rsidRPr="0047740A" w:rsidRDefault="0047740A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- Mental wellbeing</w:t>
                            </w:r>
                          </w:p>
                          <w:p w14:paraId="66F33327" w14:textId="46753335" w:rsidR="003F28D5" w:rsidRPr="0047740A" w:rsidRDefault="00FD645E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</w:rPr>
                              <w:t>Is Christianity still a strong religion 2000 years after Jesus was on Earth?</w:t>
                            </w:r>
                          </w:p>
                          <w:p w14:paraId="1AFE5961" w14:textId="7777777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?</w:t>
                            </w:r>
                          </w:p>
                          <w:p w14:paraId="36AEB055" w14:textId="772BD0B9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6AF79C1" w14:textId="77777777" w:rsidR="003F28D5" w:rsidRDefault="003F28D5" w:rsidP="003F28D5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CD9C43" id="Text Box 50" o:spid="_x0000_s1039" type="#_x0000_t202" style="position:absolute;margin-left:480pt;margin-top:277.2pt;width:267.75pt;height:90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" filled="f" stroked="f">
                <v:textbox>
                  <w:txbxContent>
                    <w:p w14:paraId="41658980" w14:textId="79232670" w:rsidR="003F28D5" w:rsidRPr="0047740A" w:rsidRDefault="00402EE1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00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</w:rPr>
                        <w:t>Healthy Me</w:t>
                      </w:r>
                    </w:p>
                    <w:p w14:paraId="6F58CA1E" w14:textId="7D7574A5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47740A">
                        <w:rPr>
                          <w:rFonts w:ascii="Comic Sans MS" w:hAnsi="Comic Sans MS"/>
                          <w:color w:val="FFFF00"/>
                        </w:rPr>
                        <w:t>Health and physical wellbeing</w:t>
                      </w:r>
                    </w:p>
                    <w:p w14:paraId="3F029E25" w14:textId="6E7107D4" w:rsidR="0047740A" w:rsidRPr="0047740A" w:rsidRDefault="0047740A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- Mental wellbeing</w:t>
                      </w:r>
                    </w:p>
                    <w:p w14:paraId="66F33327" w14:textId="46753335" w:rsidR="003F28D5" w:rsidRPr="0047740A" w:rsidRDefault="00FD645E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00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</w:rPr>
                        <w:t>Is Christianity still a strong religion 2000 years after Jesus was on Earth?</w:t>
                      </w:r>
                    </w:p>
                    <w:p w14:paraId="1AFE5961" w14:textId="7777777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?</w:t>
                      </w:r>
                    </w:p>
                    <w:p w14:paraId="36AEB055" w14:textId="772BD0B9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6AF79C1" w14:textId="77777777" w:rsidR="003F28D5" w:rsidRDefault="003F28D5" w:rsidP="003F28D5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7740A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8F561CE" wp14:editId="316AB741">
                <wp:simplePos x="0" y="0"/>
                <wp:positionH relativeFrom="column">
                  <wp:posOffset>3448050</wp:posOffset>
                </wp:positionH>
                <wp:positionV relativeFrom="paragraph">
                  <wp:posOffset>4998720</wp:posOffset>
                </wp:positionV>
                <wp:extent cx="2867660" cy="1118235"/>
                <wp:effectExtent l="0" t="3175" r="3810" b="2540"/>
                <wp:wrapNone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660" cy="1118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FA2EDB" w14:textId="77777777" w:rsidR="0047740A" w:rsidRPr="0047740A" w:rsidRDefault="0047740A" w:rsidP="0047740A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  <w:t>Recognise musical notation</w:t>
                            </w:r>
                          </w:p>
                          <w:p w14:paraId="27E4739B" w14:textId="77777777" w:rsidR="0047740A" w:rsidRPr="0047740A" w:rsidRDefault="0047740A" w:rsidP="0047740A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  <w:t>- follow a piece of music</w:t>
                            </w:r>
                          </w:p>
                          <w:p w14:paraId="0233D84E" w14:textId="77777777" w:rsidR="0047740A" w:rsidRPr="0047740A" w:rsidRDefault="0047740A" w:rsidP="0047740A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  <w:t>- follow a rhythm</w:t>
                            </w:r>
                          </w:p>
                          <w:p w14:paraId="19FDD765" w14:textId="77777777" w:rsidR="0047740A" w:rsidRPr="0047740A" w:rsidRDefault="0047740A" w:rsidP="0047740A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  <w:t xml:space="preserve">- play a variety of </w:t>
                            </w:r>
                          </w:p>
                          <w:p w14:paraId="3A3CF3DE" w14:textId="77777777" w:rsidR="0047740A" w:rsidRPr="0047740A" w:rsidRDefault="0047740A" w:rsidP="0047740A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  <w:t xml:space="preserve">  instruments</w:t>
                            </w:r>
                          </w:p>
                          <w:p w14:paraId="526C8B19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F561CE" id="Text Box 31" o:spid="_x0000_s1040" type="#_x0000_t202" style="position:absolute;margin-left:271.5pt;margin-top:393.6pt;width:225.8pt;height:88.0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" filled="f" stroked="f">
                <v:textbox>
                  <w:txbxContent>
                    <w:p w14:paraId="5BFA2EDB" w14:textId="77777777" w:rsidR="0047740A" w:rsidRPr="0047740A" w:rsidRDefault="0047740A" w:rsidP="0047740A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  <w:t>Recognise musical notation</w:t>
                      </w:r>
                    </w:p>
                    <w:p w14:paraId="27E4739B" w14:textId="77777777" w:rsidR="0047740A" w:rsidRPr="0047740A" w:rsidRDefault="0047740A" w:rsidP="0047740A">
                      <w:pPr>
                        <w:ind w:left="644"/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  <w:t>- follow a piece of music</w:t>
                      </w:r>
                    </w:p>
                    <w:p w14:paraId="0233D84E" w14:textId="77777777" w:rsidR="0047740A" w:rsidRPr="0047740A" w:rsidRDefault="0047740A" w:rsidP="0047740A">
                      <w:pPr>
                        <w:ind w:left="644"/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  <w:t>- follow a rhythm</w:t>
                      </w:r>
                    </w:p>
                    <w:p w14:paraId="19FDD765" w14:textId="77777777" w:rsidR="0047740A" w:rsidRPr="0047740A" w:rsidRDefault="0047740A" w:rsidP="0047740A">
                      <w:pPr>
                        <w:ind w:left="644"/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  <w:t xml:space="preserve">- play a variety of </w:t>
                      </w:r>
                    </w:p>
                    <w:p w14:paraId="3A3CF3DE" w14:textId="77777777" w:rsidR="0047740A" w:rsidRPr="0047740A" w:rsidRDefault="0047740A" w:rsidP="0047740A">
                      <w:pPr>
                        <w:ind w:left="644"/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  <w:t xml:space="preserve">  instruments</w:t>
                      </w:r>
                    </w:p>
                    <w:p w14:paraId="526C8B19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7740A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3996DEA" wp14:editId="4F4FB5C4">
                <wp:simplePos x="0" y="0"/>
                <wp:positionH relativeFrom="column">
                  <wp:posOffset>-815340</wp:posOffset>
                </wp:positionH>
                <wp:positionV relativeFrom="paragraph">
                  <wp:posOffset>560070</wp:posOffset>
                </wp:positionV>
                <wp:extent cx="3340100" cy="3750945"/>
                <wp:effectExtent l="3175" t="3175" r="0" b="0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37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AAADE1" w14:textId="5434C39D" w:rsidR="007F685B" w:rsidRDefault="00402EE1" w:rsidP="007F685B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Alter an existing story</w:t>
                            </w:r>
                          </w:p>
                          <w:p w14:paraId="6CDD7909" w14:textId="5049411C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60A2F">
                              <w:rPr>
                                <w:rFonts w:ascii="Comic Sans MS" w:hAnsi="Comic Sans MS"/>
                              </w:rPr>
                              <w:t>Character development</w:t>
                            </w: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4F2AEBA" w14:textId="77819968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60A2F">
                              <w:rPr>
                                <w:rFonts w:ascii="Comic Sans MS" w:hAnsi="Comic Sans MS"/>
                              </w:rPr>
                              <w:t>Story settings</w:t>
                            </w:r>
                          </w:p>
                          <w:p w14:paraId="19CE4273" w14:textId="77777777" w:rsid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60A2F">
                              <w:rPr>
                                <w:rFonts w:ascii="Comic Sans MS" w:hAnsi="Comic Sans MS"/>
                              </w:rPr>
                              <w:t>Plot development</w:t>
                            </w:r>
                          </w:p>
                          <w:p w14:paraId="58C99584" w14:textId="3C5EC5BC" w:rsidR="0085577D" w:rsidRDefault="00A36E85" w:rsidP="00A36E8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Descriptive vocabulary</w:t>
                            </w:r>
                            <w:r w:rsidR="0085577D"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7F933EC" w14:textId="62F1ADB7" w:rsidR="00A36E85" w:rsidRDefault="00A36E85" w:rsidP="00A36E8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Story planning</w:t>
                            </w:r>
                          </w:p>
                          <w:p w14:paraId="233F16F6" w14:textId="77777777" w:rsidR="00A36E85" w:rsidRDefault="00A36E85" w:rsidP="00A36E8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E1BDB7D" w14:textId="654EDB32" w:rsidR="0085577D" w:rsidRDefault="00402EE1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Instructions</w:t>
                            </w:r>
                          </w:p>
                          <w:p w14:paraId="364B477F" w14:textId="21BF16F6" w:rsidR="007F685B" w:rsidRDefault="0085577D" w:rsidP="0085577D">
                            <w:pPr>
                              <w:ind w:left="28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    </w:t>
                            </w:r>
                            <w:r w:rsidR="007F685B"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60A2F">
                              <w:rPr>
                                <w:rFonts w:ascii="Comic Sans MS" w:hAnsi="Comic Sans MS"/>
                              </w:rPr>
                              <w:t>Imperative verbs</w:t>
                            </w:r>
                          </w:p>
                          <w:p w14:paraId="0102A5A3" w14:textId="692D7953" w:rsidR="007F685B" w:rsidRDefault="007F685B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60A2F">
                              <w:rPr>
                                <w:rFonts w:ascii="Comic Sans MS" w:hAnsi="Comic Sans MS"/>
                              </w:rPr>
                              <w:t>Time connectives</w:t>
                            </w:r>
                          </w:p>
                          <w:p w14:paraId="5D99112A" w14:textId="185E228B" w:rsidR="007F685B" w:rsidRDefault="007F685B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60A2F">
                              <w:rPr>
                                <w:rFonts w:ascii="Comic Sans MS" w:hAnsi="Comic Sans MS"/>
                              </w:rPr>
                              <w:t>Tone and vocabulary</w:t>
                            </w:r>
                          </w:p>
                          <w:p w14:paraId="543465E1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354413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B8176D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B95D0B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2332C49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036DCB0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3BD2E05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7B9B46BC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996DEA" id="Text Box 45" o:spid="_x0000_s1041" type="#_x0000_t202" style="position:absolute;margin-left:-64.2pt;margin-top:44.1pt;width:263pt;height:295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" filled="f" stroked="f">
                <v:textbox>
                  <w:txbxContent>
                    <w:p w14:paraId="56AAADE1" w14:textId="5434C39D" w:rsidR="007F685B" w:rsidRDefault="00402EE1" w:rsidP="007F685B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Alter an existing story</w:t>
                      </w:r>
                    </w:p>
                    <w:p w14:paraId="6CDD7909" w14:textId="5049411C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60A2F">
                        <w:rPr>
                          <w:rFonts w:ascii="Comic Sans MS" w:hAnsi="Comic Sans MS"/>
                        </w:rPr>
                        <w:t>Character development</w:t>
                      </w: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4F2AEBA" w14:textId="77819968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60A2F">
                        <w:rPr>
                          <w:rFonts w:ascii="Comic Sans MS" w:hAnsi="Comic Sans MS"/>
                        </w:rPr>
                        <w:t>Story settings</w:t>
                      </w:r>
                    </w:p>
                    <w:p w14:paraId="19CE4273" w14:textId="77777777" w:rsidR="00A36E85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60A2F">
                        <w:rPr>
                          <w:rFonts w:ascii="Comic Sans MS" w:hAnsi="Comic Sans MS"/>
                        </w:rPr>
                        <w:t>Plot development</w:t>
                      </w:r>
                    </w:p>
                    <w:p w14:paraId="58C99584" w14:textId="3C5EC5BC" w:rsidR="0085577D" w:rsidRDefault="00A36E85" w:rsidP="00A36E8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Descriptive vocabulary</w:t>
                      </w:r>
                      <w:r w:rsidR="0085577D"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7F933EC" w14:textId="62F1ADB7" w:rsidR="00A36E85" w:rsidRDefault="00A36E85" w:rsidP="00A36E8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Story planning</w:t>
                      </w:r>
                    </w:p>
                    <w:p w14:paraId="233F16F6" w14:textId="77777777" w:rsidR="00A36E85" w:rsidRDefault="00A36E85" w:rsidP="00A36E8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E1BDB7D" w14:textId="654EDB32" w:rsidR="0085577D" w:rsidRDefault="00402EE1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Instructions</w:t>
                      </w:r>
                    </w:p>
                    <w:p w14:paraId="364B477F" w14:textId="21BF16F6" w:rsidR="007F685B" w:rsidRDefault="0085577D" w:rsidP="0085577D">
                      <w:pPr>
                        <w:ind w:left="28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    </w:t>
                      </w:r>
                      <w:r w:rsidR="007F685B"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60A2F">
                        <w:rPr>
                          <w:rFonts w:ascii="Comic Sans MS" w:hAnsi="Comic Sans MS"/>
                        </w:rPr>
                        <w:t>Imperative verbs</w:t>
                      </w:r>
                    </w:p>
                    <w:p w14:paraId="0102A5A3" w14:textId="692D7953" w:rsidR="007F685B" w:rsidRDefault="007F685B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60A2F">
                        <w:rPr>
                          <w:rFonts w:ascii="Comic Sans MS" w:hAnsi="Comic Sans MS"/>
                        </w:rPr>
                        <w:t>Time connectives</w:t>
                      </w:r>
                    </w:p>
                    <w:p w14:paraId="5D99112A" w14:textId="185E228B" w:rsidR="007F685B" w:rsidRDefault="007F685B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60A2F">
                        <w:rPr>
                          <w:rFonts w:ascii="Comic Sans MS" w:hAnsi="Comic Sans MS"/>
                        </w:rPr>
                        <w:t>Tone and vocabulary</w:t>
                      </w:r>
                    </w:p>
                    <w:p w14:paraId="543465E1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9354413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B8176DB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  <w:p w14:paraId="00B95D0B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2332C49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036DCB0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33BD2E05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7B9B46BC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01BD2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E1B812C" wp14:editId="5BD422A0">
                <wp:simplePos x="0" y="0"/>
                <wp:positionH relativeFrom="column">
                  <wp:posOffset>-570230</wp:posOffset>
                </wp:positionH>
                <wp:positionV relativeFrom="paragraph">
                  <wp:posOffset>3230245</wp:posOffset>
                </wp:positionV>
                <wp:extent cx="4045585" cy="687705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5585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2A3AB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istory, Geography, Art and D&amp;T </w:t>
                            </w:r>
                          </w:p>
                          <w:p w14:paraId="0B1C595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1B812C" id="Text Box 15" o:spid="_x0000_s1042" type="#_x0000_t202" style="position:absolute;margin-left:-44.9pt;margin-top:254.35pt;width:318.55pt;height:54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" filled="f" fillcolor="#330" stroked="f" strokecolor="#4472c4">
                <v:textbox>
                  <w:txbxContent>
                    <w:p w14:paraId="4C2A3AB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History, Geography, Art and D&amp;T </w:t>
                      </w:r>
                    </w:p>
                    <w:p w14:paraId="0B1C595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15CBB71" wp14:editId="56921E41">
                <wp:simplePos x="0" y="0"/>
                <wp:positionH relativeFrom="column">
                  <wp:posOffset>3674110</wp:posOffset>
                </wp:positionH>
                <wp:positionV relativeFrom="paragraph">
                  <wp:posOffset>3581400</wp:posOffset>
                </wp:positionV>
                <wp:extent cx="2718435" cy="1146175"/>
                <wp:effectExtent l="0" t="0" r="0" b="127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8435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3F519B" w14:textId="0931C6DA" w:rsidR="003F28D5" w:rsidRPr="00597AC7" w:rsidRDefault="00597AC7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3</w:t>
                            </w:r>
                            <w:r w:rsidRPr="00597AC7">
                              <w:rPr>
                                <w:rFonts w:ascii="Comic Sans MS" w:hAnsi="Comic Sans MS"/>
                                <w:color w:val="FFFF00"/>
                              </w:rPr>
                              <w:t>D Modelling</w:t>
                            </w:r>
                          </w:p>
                          <w:p w14:paraId="2DA0E58F" w14:textId="0F084D35" w:rsidR="003F28D5" w:rsidRPr="00597AC7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597AC7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120560">
                              <w:rPr>
                                <w:rFonts w:ascii="Comic Sans MS" w:hAnsi="Comic Sans MS"/>
                                <w:color w:val="FFFF00"/>
                              </w:rPr>
                              <w:t>Points and coordinates</w:t>
                            </w:r>
                          </w:p>
                          <w:p w14:paraId="1093708D" w14:textId="3669740E" w:rsidR="003F28D5" w:rsidRPr="00597AC7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597AC7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120560">
                              <w:rPr>
                                <w:rFonts w:ascii="Comic Sans MS" w:hAnsi="Comic Sans MS"/>
                                <w:color w:val="FFFF00"/>
                              </w:rPr>
                              <w:t>Computer modelling</w:t>
                            </w:r>
                            <w:r w:rsidRPr="00597AC7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 </w:t>
                            </w:r>
                          </w:p>
                          <w:p w14:paraId="722A7827" w14:textId="675B1E28" w:rsidR="003F28D5" w:rsidRPr="00597AC7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597AC7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 </w:t>
                            </w:r>
                          </w:p>
                          <w:p w14:paraId="0297583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5CBB71" id="Text Box 37" o:spid="_x0000_s1043" type="#_x0000_t202" style="position:absolute;margin-left:289.3pt;margin-top:282pt;width:214.05pt;height:90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" filled="f" stroked="f">
                <v:textbox>
                  <w:txbxContent>
                    <w:p w14:paraId="223F519B" w14:textId="0931C6DA" w:rsidR="003F28D5" w:rsidRPr="00597AC7" w:rsidRDefault="00597AC7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3</w:t>
                      </w:r>
                      <w:r w:rsidRPr="00597AC7">
                        <w:rPr>
                          <w:rFonts w:ascii="Comic Sans MS" w:hAnsi="Comic Sans MS"/>
                          <w:color w:val="FFFF00"/>
                        </w:rPr>
                        <w:t>D Modelling</w:t>
                      </w:r>
                    </w:p>
                    <w:p w14:paraId="2DA0E58F" w14:textId="0F084D35" w:rsidR="003F28D5" w:rsidRPr="00597AC7" w:rsidRDefault="003F28D5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597AC7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120560">
                        <w:rPr>
                          <w:rFonts w:ascii="Comic Sans MS" w:hAnsi="Comic Sans MS"/>
                          <w:color w:val="FFFF00"/>
                        </w:rPr>
                        <w:t>Points and coordinates</w:t>
                      </w:r>
                    </w:p>
                    <w:p w14:paraId="1093708D" w14:textId="3669740E" w:rsidR="003F28D5" w:rsidRPr="00597AC7" w:rsidRDefault="003F28D5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597AC7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120560">
                        <w:rPr>
                          <w:rFonts w:ascii="Comic Sans MS" w:hAnsi="Comic Sans MS"/>
                          <w:color w:val="FFFF00"/>
                        </w:rPr>
                        <w:t>Computer modelling</w:t>
                      </w:r>
                      <w:r w:rsidRPr="00597AC7">
                        <w:rPr>
                          <w:rFonts w:ascii="Comic Sans MS" w:hAnsi="Comic Sans MS"/>
                          <w:color w:val="FFFF00"/>
                        </w:rPr>
                        <w:t xml:space="preserve"> </w:t>
                      </w:r>
                    </w:p>
                    <w:p w14:paraId="722A7827" w14:textId="675B1E28" w:rsidR="003F28D5" w:rsidRPr="00597AC7" w:rsidRDefault="003F28D5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597AC7">
                        <w:rPr>
                          <w:rFonts w:ascii="Comic Sans MS" w:hAnsi="Comic Sans MS"/>
                          <w:color w:val="FFFF00"/>
                        </w:rPr>
                        <w:t xml:space="preserve"> </w:t>
                      </w:r>
                    </w:p>
                    <w:p w14:paraId="0297583E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5D60C5A" wp14:editId="7DFFA416">
                <wp:simplePos x="0" y="0"/>
                <wp:positionH relativeFrom="column">
                  <wp:posOffset>-650240</wp:posOffset>
                </wp:positionH>
                <wp:positionV relativeFrom="paragraph">
                  <wp:posOffset>3489325</wp:posOffset>
                </wp:positionV>
                <wp:extent cx="4221480" cy="2598420"/>
                <wp:effectExtent l="3175" t="635" r="4445" b="127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1480" cy="2598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9DF7C0" w14:textId="77777777" w:rsidR="007F685B" w:rsidRDefault="007F685B" w:rsidP="007F685B">
                            <w:pPr>
                              <w:tabs>
                                <w:tab w:val="num" w:pos="360"/>
                              </w:tabs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baseline"/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5B364FA5" w14:textId="2DA8C473" w:rsidR="007F685B" w:rsidRPr="00860A2F" w:rsidRDefault="00860A2F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860A2F">
                              <w:rPr>
                                <w:rFonts w:ascii="Comic Sans MS" w:hAnsi="Comic Sans MS"/>
                                <w:color w:val="FFFF00"/>
                              </w:rPr>
                              <w:t>Design and make planters</w:t>
                            </w:r>
                          </w:p>
                          <w:p w14:paraId="2D2788A8" w14:textId="229ADD80" w:rsidR="0085577D" w:rsidRPr="00860A2F" w:rsidRDefault="00860A2F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860A2F">
                              <w:rPr>
                                <w:rFonts w:ascii="Comic Sans MS" w:hAnsi="Comic Sans MS"/>
                                <w:color w:val="FFFF00"/>
                              </w:rPr>
                              <w:t>Investigate and create propagators</w:t>
                            </w:r>
                          </w:p>
                          <w:p w14:paraId="4271C335" w14:textId="346EE89B" w:rsidR="0085577D" w:rsidRPr="00860A2F" w:rsidRDefault="00860A2F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860A2F">
                              <w:rPr>
                                <w:rFonts w:ascii="Comic Sans MS" w:hAnsi="Comic Sans MS"/>
                                <w:color w:val="FFFF00"/>
                              </w:rPr>
                              <w:t>Follow a recipe to make a meal</w:t>
                            </w:r>
                          </w:p>
                          <w:p w14:paraId="594A3C56" w14:textId="13721D67" w:rsidR="0085577D" w:rsidRPr="00860A2F" w:rsidRDefault="00120560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Food imports and food miles</w:t>
                            </w:r>
                          </w:p>
                          <w:p w14:paraId="300F43E9" w14:textId="2D2F31C1" w:rsidR="0085577D" w:rsidRPr="00860A2F" w:rsidRDefault="00120560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Food and the environment</w:t>
                            </w:r>
                          </w:p>
                          <w:p w14:paraId="145F4479" w14:textId="2536BCCF" w:rsidR="0085577D" w:rsidRPr="00860A2F" w:rsidRDefault="00120560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Sketch maps and mapping tools</w:t>
                            </w:r>
                          </w:p>
                          <w:p w14:paraId="5A7DE684" w14:textId="1D4BE310" w:rsidR="0085577D" w:rsidRPr="00860A2F" w:rsidRDefault="00120560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Investigate and replicate the work of different artists</w:t>
                            </w:r>
                          </w:p>
                          <w:p w14:paraId="512EB3F1" w14:textId="77777777" w:rsidR="00120560" w:rsidRDefault="00860A2F" w:rsidP="00120560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860A2F">
                              <w:rPr>
                                <w:rFonts w:ascii="Comic Sans MS" w:hAnsi="Comic Sans MS"/>
                                <w:color w:val="FFFF00"/>
                              </w:rPr>
                              <w:t>Make model flowers</w:t>
                            </w:r>
                            <w:r w:rsidR="00120560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 and foods</w:t>
                            </w:r>
                            <w:r w:rsidRPr="00860A2F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 from a range of materials</w:t>
                            </w:r>
                          </w:p>
                          <w:p w14:paraId="6647DE67" w14:textId="52339611" w:rsidR="0085577D" w:rsidRPr="00120560" w:rsidRDefault="00120560" w:rsidP="00120560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proofErr w:type="spellStart"/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Skecth</w:t>
                            </w:r>
                            <w:proofErr w:type="spellEnd"/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 and label flowers and foods</w:t>
                            </w:r>
                            <w:r w:rsidR="0085577D" w:rsidRPr="00120560">
                              <w:rPr>
                                <w:rFonts w:ascii="Comic Sans MS" w:hAnsi="Comic Sans MS"/>
                                <w:color w:val="000000"/>
                              </w:rPr>
                              <w:t>.</w:t>
                            </w:r>
                          </w:p>
                          <w:p w14:paraId="2ED05B81" w14:textId="7F0ECD1E" w:rsidR="0085577D" w:rsidRDefault="0085577D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...</w:t>
                            </w:r>
                          </w:p>
                          <w:p w14:paraId="4B1861C2" w14:textId="73BF7476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  <w:p w14:paraId="016B213A" w14:textId="77777777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jc w:val="both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5E6681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60C5A" id="Text Box 34" o:spid="_x0000_s1044" type="#_x0000_t202" style="position:absolute;margin-left:-51.2pt;margin-top:274.75pt;width:332.4pt;height:204.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" filled="f" stroked="f">
                <v:textbox>
                  <w:txbxContent>
                    <w:p w14:paraId="249DF7C0" w14:textId="77777777" w:rsidR="007F685B" w:rsidRDefault="007F685B" w:rsidP="007F685B">
                      <w:pPr>
                        <w:tabs>
                          <w:tab w:val="num" w:pos="360"/>
                        </w:tabs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textAlignment w:val="baseline"/>
                        <w:rPr>
                          <w:b/>
                          <w:bCs/>
                          <w:color w:val="000000"/>
                        </w:rPr>
                      </w:pPr>
                    </w:p>
                    <w:p w14:paraId="5B364FA5" w14:textId="2DA8C473" w:rsidR="007F685B" w:rsidRPr="00860A2F" w:rsidRDefault="00860A2F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 w:rsidRPr="00860A2F">
                        <w:rPr>
                          <w:rFonts w:ascii="Comic Sans MS" w:hAnsi="Comic Sans MS"/>
                          <w:color w:val="FFFF00"/>
                        </w:rPr>
                        <w:t>Design and make planters</w:t>
                      </w:r>
                    </w:p>
                    <w:p w14:paraId="2D2788A8" w14:textId="229ADD80" w:rsidR="0085577D" w:rsidRPr="00860A2F" w:rsidRDefault="00860A2F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 w:rsidRPr="00860A2F">
                        <w:rPr>
                          <w:rFonts w:ascii="Comic Sans MS" w:hAnsi="Comic Sans MS"/>
                          <w:color w:val="FFFF00"/>
                        </w:rPr>
                        <w:t>Investigate and create propagators</w:t>
                      </w:r>
                    </w:p>
                    <w:p w14:paraId="4271C335" w14:textId="346EE89B" w:rsidR="0085577D" w:rsidRPr="00860A2F" w:rsidRDefault="00860A2F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 w:rsidRPr="00860A2F">
                        <w:rPr>
                          <w:rFonts w:ascii="Comic Sans MS" w:hAnsi="Comic Sans MS"/>
                          <w:color w:val="FFFF00"/>
                        </w:rPr>
                        <w:t>Follow a recipe to make a meal</w:t>
                      </w:r>
                    </w:p>
                    <w:p w14:paraId="594A3C56" w14:textId="13721D67" w:rsidR="0085577D" w:rsidRPr="00860A2F" w:rsidRDefault="00120560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Food imports and food miles</w:t>
                      </w:r>
                    </w:p>
                    <w:p w14:paraId="300F43E9" w14:textId="2D2F31C1" w:rsidR="0085577D" w:rsidRPr="00860A2F" w:rsidRDefault="00120560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Food and the environment</w:t>
                      </w:r>
                    </w:p>
                    <w:p w14:paraId="145F4479" w14:textId="2536BCCF" w:rsidR="0085577D" w:rsidRPr="00860A2F" w:rsidRDefault="00120560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Sketch maps and mapping tools</w:t>
                      </w:r>
                    </w:p>
                    <w:p w14:paraId="5A7DE684" w14:textId="1D4BE310" w:rsidR="0085577D" w:rsidRPr="00860A2F" w:rsidRDefault="00120560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Investigate and replicate the work of different artists</w:t>
                      </w:r>
                    </w:p>
                    <w:p w14:paraId="512EB3F1" w14:textId="77777777" w:rsidR="00120560" w:rsidRDefault="00860A2F" w:rsidP="00120560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 w:rsidRPr="00860A2F">
                        <w:rPr>
                          <w:rFonts w:ascii="Comic Sans MS" w:hAnsi="Comic Sans MS"/>
                          <w:color w:val="FFFF00"/>
                        </w:rPr>
                        <w:t>Make model flowers</w:t>
                      </w:r>
                      <w:r w:rsidR="00120560">
                        <w:rPr>
                          <w:rFonts w:ascii="Comic Sans MS" w:hAnsi="Comic Sans MS"/>
                          <w:color w:val="FFFF00"/>
                        </w:rPr>
                        <w:t xml:space="preserve"> and foods</w:t>
                      </w:r>
                      <w:r w:rsidRPr="00860A2F">
                        <w:rPr>
                          <w:rFonts w:ascii="Comic Sans MS" w:hAnsi="Comic Sans MS"/>
                          <w:color w:val="FFFF00"/>
                        </w:rPr>
                        <w:t xml:space="preserve"> from a range of materials</w:t>
                      </w:r>
                    </w:p>
                    <w:p w14:paraId="6647DE67" w14:textId="52339611" w:rsidR="0085577D" w:rsidRPr="00120560" w:rsidRDefault="00120560" w:rsidP="00120560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proofErr w:type="spellStart"/>
                      <w:r>
                        <w:rPr>
                          <w:rFonts w:ascii="Comic Sans MS" w:hAnsi="Comic Sans MS"/>
                          <w:color w:val="FFFF00"/>
                        </w:rPr>
                        <w:t>Skecth</w:t>
                      </w:r>
                      <w:proofErr w:type="spellEnd"/>
                      <w:r>
                        <w:rPr>
                          <w:rFonts w:ascii="Comic Sans MS" w:hAnsi="Comic Sans MS"/>
                          <w:color w:val="FFFF00"/>
                        </w:rPr>
                        <w:t xml:space="preserve"> and label flowers and foods</w:t>
                      </w:r>
                      <w:r w:rsidR="0085577D" w:rsidRPr="00120560">
                        <w:rPr>
                          <w:rFonts w:ascii="Comic Sans MS" w:hAnsi="Comic Sans MS"/>
                          <w:color w:val="000000"/>
                        </w:rPr>
                        <w:t>.</w:t>
                      </w:r>
                    </w:p>
                    <w:p w14:paraId="2ED05B81" w14:textId="7F0ECD1E" w:rsidR="0085577D" w:rsidRDefault="0085577D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...</w:t>
                      </w:r>
                    </w:p>
                    <w:p w14:paraId="4B1861C2" w14:textId="73BF7476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  <w:p w14:paraId="016B213A" w14:textId="77777777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jc w:val="both"/>
                        <w:textAlignment w:val="baseline"/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  <w:p w14:paraId="05E66812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00438" w:rsidSect="007F68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C1610"/>
    <w:multiLevelType w:val="hybridMultilevel"/>
    <w:tmpl w:val="1D78F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A4531"/>
    <w:multiLevelType w:val="hybridMultilevel"/>
    <w:tmpl w:val="4F667558"/>
    <w:lvl w:ilvl="0" w:tplc="5806534A">
      <w:numFmt w:val="bullet"/>
      <w:lvlText w:val="-"/>
      <w:lvlJc w:val="left"/>
      <w:pPr>
        <w:ind w:left="144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A22DA3"/>
    <w:multiLevelType w:val="hybridMultilevel"/>
    <w:tmpl w:val="B5FC1672"/>
    <w:lvl w:ilvl="0" w:tplc="9286C7E2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E51F22"/>
    <w:multiLevelType w:val="hybridMultilevel"/>
    <w:tmpl w:val="79983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BF03EB"/>
    <w:multiLevelType w:val="hybridMultilevel"/>
    <w:tmpl w:val="E284785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CC2124"/>
    <w:multiLevelType w:val="hybridMultilevel"/>
    <w:tmpl w:val="12104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F4944"/>
    <w:multiLevelType w:val="hybridMultilevel"/>
    <w:tmpl w:val="F982B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3222B5"/>
    <w:multiLevelType w:val="hybridMultilevel"/>
    <w:tmpl w:val="5200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261AF8"/>
    <w:multiLevelType w:val="hybridMultilevel"/>
    <w:tmpl w:val="488EF62C"/>
    <w:lvl w:ilvl="0" w:tplc="0D72363E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7C2354"/>
    <w:multiLevelType w:val="hybridMultilevel"/>
    <w:tmpl w:val="EB862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CC7808"/>
    <w:multiLevelType w:val="hybridMultilevel"/>
    <w:tmpl w:val="EDA8FE7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6656F44"/>
    <w:multiLevelType w:val="hybridMultilevel"/>
    <w:tmpl w:val="602AA99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FE36FF"/>
    <w:multiLevelType w:val="hybridMultilevel"/>
    <w:tmpl w:val="C00E789E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BE15A7D"/>
    <w:multiLevelType w:val="hybridMultilevel"/>
    <w:tmpl w:val="786AF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2F0143"/>
    <w:multiLevelType w:val="hybridMultilevel"/>
    <w:tmpl w:val="215E6B1C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51969663">
    <w:abstractNumId w:val="7"/>
  </w:num>
  <w:num w:numId="2" w16cid:durableId="698051515">
    <w:abstractNumId w:val="10"/>
  </w:num>
  <w:num w:numId="3" w16cid:durableId="1994482155">
    <w:abstractNumId w:val="11"/>
  </w:num>
  <w:num w:numId="4" w16cid:durableId="1466661580">
    <w:abstractNumId w:val="3"/>
  </w:num>
  <w:num w:numId="5" w16cid:durableId="1831217384">
    <w:abstractNumId w:val="1"/>
  </w:num>
  <w:num w:numId="6" w16cid:durableId="266691638">
    <w:abstractNumId w:val="0"/>
  </w:num>
  <w:num w:numId="7" w16cid:durableId="413236835">
    <w:abstractNumId w:val="9"/>
  </w:num>
  <w:num w:numId="8" w16cid:durableId="630937298">
    <w:abstractNumId w:val="4"/>
  </w:num>
  <w:num w:numId="9" w16cid:durableId="1831478442">
    <w:abstractNumId w:val="13"/>
  </w:num>
  <w:num w:numId="10" w16cid:durableId="1222983298">
    <w:abstractNumId w:val="12"/>
  </w:num>
  <w:num w:numId="11" w16cid:durableId="155462055">
    <w:abstractNumId w:val="14"/>
  </w:num>
  <w:num w:numId="12" w16cid:durableId="40718683">
    <w:abstractNumId w:val="5"/>
  </w:num>
  <w:num w:numId="13" w16cid:durableId="1399283493">
    <w:abstractNumId w:val="8"/>
  </w:num>
  <w:num w:numId="14" w16cid:durableId="1353995370">
    <w:abstractNumId w:val="6"/>
  </w:num>
  <w:num w:numId="15" w16cid:durableId="5281069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AxMzU0N7U0MjZW0lEKTi0uzszPAykwqQUA6qGXUCwAAAA="/>
  </w:docVars>
  <w:rsids>
    <w:rsidRoot w:val="007F685B"/>
    <w:rsid w:val="00120560"/>
    <w:rsid w:val="001D7304"/>
    <w:rsid w:val="001E0953"/>
    <w:rsid w:val="00203328"/>
    <w:rsid w:val="00326AF3"/>
    <w:rsid w:val="0038753F"/>
    <w:rsid w:val="003A5243"/>
    <w:rsid w:val="003F28D5"/>
    <w:rsid w:val="00400438"/>
    <w:rsid w:val="00401BD2"/>
    <w:rsid w:val="00402EE1"/>
    <w:rsid w:val="0046047A"/>
    <w:rsid w:val="0047740A"/>
    <w:rsid w:val="00483BA3"/>
    <w:rsid w:val="00494D13"/>
    <w:rsid w:val="00507FBD"/>
    <w:rsid w:val="0058779B"/>
    <w:rsid w:val="00597AC7"/>
    <w:rsid w:val="005C43F1"/>
    <w:rsid w:val="006B71ED"/>
    <w:rsid w:val="006D5D39"/>
    <w:rsid w:val="006F10D6"/>
    <w:rsid w:val="006F1DBC"/>
    <w:rsid w:val="007B240F"/>
    <w:rsid w:val="007C7478"/>
    <w:rsid w:val="007F685B"/>
    <w:rsid w:val="00846549"/>
    <w:rsid w:val="0085577D"/>
    <w:rsid w:val="00860A2F"/>
    <w:rsid w:val="00871828"/>
    <w:rsid w:val="008756D3"/>
    <w:rsid w:val="00966093"/>
    <w:rsid w:val="00A225F2"/>
    <w:rsid w:val="00A25A9B"/>
    <w:rsid w:val="00A36E85"/>
    <w:rsid w:val="00AE2C94"/>
    <w:rsid w:val="00C35BEC"/>
    <w:rsid w:val="00C715D5"/>
    <w:rsid w:val="00C73407"/>
    <w:rsid w:val="00C96BB2"/>
    <w:rsid w:val="00D6178D"/>
    <w:rsid w:val="00D916A6"/>
    <w:rsid w:val="00FB7C45"/>
    <w:rsid w:val="00FC66FB"/>
    <w:rsid w:val="00FC7619"/>
    <w:rsid w:val="00FC7CF1"/>
    <w:rsid w:val="00FD6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C1DC"/>
  <w15:chartTrackingRefBased/>
  <w15:docId w15:val="{DAFF23E9-7544-4571-97D5-78A707AB3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8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8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5A451D8040449A58DB286E2147683" ma:contentTypeVersion="16" ma:contentTypeDescription="Create a new document." ma:contentTypeScope="" ma:versionID="56d09102f8eb813c458a6962fd7d2791">
  <xsd:schema xmlns:xsd="http://www.w3.org/2001/XMLSchema" xmlns:xs="http://www.w3.org/2001/XMLSchema" xmlns:p="http://schemas.microsoft.com/office/2006/metadata/properties" xmlns:ns2="1d0e9cf0-7ee7-4186-9ca8-e11f4c48eef1" xmlns:ns3="9d420513-368f-4a47-90cd-d8fd19202e93" targetNamespace="http://schemas.microsoft.com/office/2006/metadata/properties" ma:root="true" ma:fieldsID="b09befe0fb13968c8e655e12bbf680ee" ns2:_="" ns3:_="">
    <xsd:import namespace="1d0e9cf0-7ee7-4186-9ca8-e11f4c48eef1"/>
    <xsd:import namespace="9d420513-368f-4a47-90cd-d8fd19202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e9cf0-7ee7-4186-9ca8-e11f4c48e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70d78a-a434-4c6f-b27f-71902a55d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20513-368f-4a47-90cd-d8fd19202e9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082c8e-9c54-41f1-b4cf-1f1d319e0936}" ma:internalName="TaxCatchAll" ma:showField="CatchAllData" ma:web="9d420513-368f-4a47-90cd-d8fd19202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420513-368f-4a47-90cd-d8fd19202e93" xsi:nil="true"/>
    <lcf76f155ced4ddcb4097134ff3c332f xmlns="1d0e9cf0-7ee7-4186-9ca8-e11f4c48ee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5AA9465-A5DC-4807-90BA-739C61BEF99F}"/>
</file>

<file path=customXml/itemProps2.xml><?xml version="1.0" encoding="utf-8"?>
<ds:datastoreItem xmlns:ds="http://schemas.openxmlformats.org/officeDocument/2006/customXml" ds:itemID="{4D2CD85A-6826-4E0A-86A8-2308F83113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898317-D1D1-4E11-984F-5F614EF1C431}">
  <ds:schemaRefs>
    <ds:schemaRef ds:uri="http://schemas.microsoft.com/office/2006/metadata/properties"/>
    <ds:schemaRef ds:uri="http://schemas.microsoft.com/office/infopath/2007/PartnerControls"/>
    <ds:schemaRef ds:uri="9d420513-368f-4a47-90cd-d8fd19202e93"/>
    <ds:schemaRef ds:uri="1d0e9cf0-7ee7-4186-9ca8-e11f4c48ee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owther (Staff - Phoenix Academy)</dc:creator>
  <cp:keywords/>
  <dc:description/>
  <cp:lastModifiedBy>Daniel Crowther (Staff - Phoenix Academy)</cp:lastModifiedBy>
  <cp:revision>3</cp:revision>
  <dcterms:created xsi:type="dcterms:W3CDTF">2026-02-23T15:03:00Z</dcterms:created>
  <dcterms:modified xsi:type="dcterms:W3CDTF">2026-02-23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5A451D8040449A58DB286E2147683</vt:lpwstr>
  </property>
  <property fmtid="{D5CDD505-2E9C-101B-9397-08002B2CF9AE}" pid="3" name="MediaServiceImageTags">
    <vt:lpwstr/>
  </property>
</Properties>
</file>